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083766" w14:textId="73FF29CC" w:rsidR="00030EE3" w:rsidRPr="0031328E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</w:rPr>
      </w:pPr>
      <w:r w:rsidRPr="0031328E">
        <w:rPr>
          <w:rFonts w:ascii="Times New Roman" w:hAnsi="Times New Roman" w:cs="Times New Roman"/>
          <w:bCs/>
          <w:sz w:val="24"/>
          <w:szCs w:val="24"/>
        </w:rPr>
        <w:t>ПРИЛОГ 1</w:t>
      </w:r>
    </w:p>
    <w:p w14:paraId="1380FDD4" w14:textId="4113761A" w:rsidR="00612AAC" w:rsidRPr="0031328E" w:rsidRDefault="00612AAC" w:rsidP="03AB1252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31328E">
        <w:rPr>
          <w:rFonts w:ascii="Times New Roman" w:hAnsi="Times New Roman" w:cs="Times New Roman"/>
          <w:b/>
          <w:bCs/>
          <w:sz w:val="28"/>
          <w:szCs w:val="28"/>
        </w:rPr>
        <w:t>ПРИЈАВ</w:t>
      </w:r>
      <w:r w:rsidR="00F927AD" w:rsidRPr="0031328E">
        <w:rPr>
          <w:rFonts w:ascii="Times New Roman" w:hAnsi="Times New Roman" w:cs="Times New Roman"/>
          <w:b/>
          <w:bCs/>
          <w:sz w:val="28"/>
          <w:szCs w:val="28"/>
        </w:rPr>
        <w:t>А</w:t>
      </w:r>
      <w:r w:rsidR="6BBEA0B3" w:rsidRPr="0031328E">
        <w:rPr>
          <w:rFonts w:ascii="Times New Roman" w:hAnsi="Times New Roman" w:cs="Times New Roman"/>
          <w:b/>
          <w:bCs/>
          <w:sz w:val="28"/>
          <w:szCs w:val="28"/>
        </w:rPr>
        <w:t xml:space="preserve"> ЗА КАТЕГОРИЈУ ОСТАЛИ ГРАЂАНИ</w:t>
      </w:r>
    </w:p>
    <w:p w14:paraId="60B700FF" w14:textId="77777777" w:rsidR="00612AAC" w:rsidRPr="0031328E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</w:rPr>
      </w:pPr>
    </w:p>
    <w:p w14:paraId="3621E681" w14:textId="386BC712" w:rsidR="0006100F" w:rsidRPr="0031328E" w:rsidRDefault="4E6F551D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D2B3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1.1. </w:t>
      </w: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ЛИЧНИ ПОДАЦИ ПОДНОСИОЦА ПРИЈАВЕ</w:t>
      </w:r>
      <w:r w:rsidR="0006100F" w:rsidRPr="003D2B36">
        <w:tab/>
      </w:r>
    </w:p>
    <w:p w14:paraId="21987719" w14:textId="6D03F19A" w:rsidR="0006100F" w:rsidRPr="0031328E" w:rsidRDefault="0006100F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6"/>
        <w:gridCol w:w="3375"/>
        <w:gridCol w:w="6525"/>
      </w:tblGrid>
      <w:tr w:rsidR="00777091" w:rsidRPr="003D2B36" w14:paraId="4E498C52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6B0564EA" w14:textId="530003DF" w:rsidR="24B4ED0D" w:rsidRPr="003D2B36" w:rsidRDefault="36ED7C73" w:rsidP="00B71B17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C61FD8C" w14:textId="3008581F" w:rsidR="24B4ED0D" w:rsidRPr="003D2B36" w:rsidRDefault="36ED7C73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Име и презиме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5D66CE0" w14:textId="58E6061A" w:rsidR="24B4ED0D" w:rsidRPr="003D2B36" w:rsidRDefault="24B4ED0D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777091" w:rsidRPr="003D2B36" w14:paraId="495BDCD4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F44B214" w14:textId="41EFA7BB" w:rsidR="24B4ED0D" w:rsidRPr="003D2B36" w:rsidRDefault="36ED7C73" w:rsidP="00B71B17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3CC06D6" w14:textId="6C4C2E75" w:rsidR="24B4ED0D" w:rsidRPr="003D2B36" w:rsidRDefault="36ED7C73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Број личне карте 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533B4D58" w14:textId="24CE6ADB" w:rsidR="24B4ED0D" w:rsidRPr="003D2B36" w:rsidRDefault="24B4ED0D" w:rsidP="00B71B17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3D2B36" w14:paraId="62428F8F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3630E7B" w14:textId="63CA03B9"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A2F735A" w14:textId="57FDBD4D"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ЈМБГ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49692879" w14:textId="77777777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3D2B36" w14:paraId="0AADFE39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BCD112E" w14:textId="7E561DDC"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518D12C" w14:textId="48C48E16"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Адреса (улица и број)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541D7F6B" w14:textId="77777777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3D2B36" w14:paraId="59249F0D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C6980D9" w14:textId="5CF582E7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680E8DD" w14:textId="51ABC816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Поштански број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0A722C92" w14:textId="77777777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3D2B36" w14:paraId="7218CB85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A4634A4" w14:textId="5DE19DD0"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25E4B7F" w14:textId="2EF2280A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Број телефона 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068331C3" w14:textId="77777777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3D2B36" w14:paraId="3116F3F0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7721C2D" w14:textId="10EE2BBD"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7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FAFC5FC" w14:textId="10FC2762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Адреса електронске поште - </w:t>
            </w:r>
            <w:r w:rsidR="003D2B3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имејл</w:t>
            </w: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опционално)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054B3402" w14:textId="77777777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</w:tbl>
    <w:p w14:paraId="059635CD" w14:textId="77777777" w:rsidR="00174995" w:rsidRPr="0031328E" w:rsidRDefault="00174995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798547FA" w14:textId="5EE15567" w:rsidR="0006100F" w:rsidRPr="003D2B36" w:rsidRDefault="0CC9C0FA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D2B36">
        <w:rPr>
          <w:rFonts w:ascii="Times New Roman" w:eastAsia="Times New Roman" w:hAnsi="Times New Roman" w:cs="Times New Roman"/>
          <w:b/>
          <w:bCs/>
          <w:sz w:val="24"/>
          <w:szCs w:val="24"/>
        </w:rPr>
        <w:t>1.2. ПОДАЦИ О ПРЕДМЕТНОМ ОБЈЕКТУ</w:t>
      </w:r>
    </w:p>
    <w:p w14:paraId="67BC659F" w14:textId="22183238" w:rsidR="0006100F" w:rsidRPr="003D2B36" w:rsidRDefault="0006100F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6"/>
        <w:gridCol w:w="3375"/>
        <w:gridCol w:w="5731"/>
        <w:gridCol w:w="740"/>
      </w:tblGrid>
      <w:tr w:rsidR="00174995" w:rsidRPr="003D2B36" w14:paraId="22135A93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99790A7" w14:textId="703C8A93" w:rsidR="4DE8B5F4" w:rsidRPr="003D2B36" w:rsidRDefault="4DE8B5F4" w:rsidP="00777091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602C1291" w14:textId="1F6EDAA7" w:rsidR="4DE8B5F4" w:rsidRPr="003D2B36" w:rsidRDefault="4DE8B5F4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Адреса (улица и број)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4F51FE69" w14:textId="78FA5092" w:rsidR="4DE8B5F4" w:rsidRPr="003D2B36" w:rsidRDefault="4DE8B5F4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3D2B36" w14:paraId="1B38E9DB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B003373" w14:textId="1285DC37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1C281F2" w14:textId="0F0B8E6E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Место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3DFFD91C" w14:textId="77777777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3D2B36" w14:paraId="30F7D60B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4525CA3" w14:textId="48B22B53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6B89994" w14:textId="666B0EFD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Поштански број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2E89DBC" w14:textId="77777777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3D2B36" w14:paraId="5C555696" w14:textId="77777777" w:rsidTr="00F82A4D">
        <w:trPr>
          <w:trHeight w:val="197"/>
        </w:trPr>
        <w:tc>
          <w:tcPr>
            <w:tcW w:w="516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5E4DC1E" w14:textId="3F443234" w:rsidR="00F82A4D" w:rsidRPr="0031328E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375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7DD1070" w14:textId="3646CCB5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Тип објекта (означи)</w:t>
            </w: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B589FBD" w14:textId="3FCB2C0E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Породична кућа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6CC729A" w14:textId="2F2A0D9A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3D2B36" w14:paraId="660FB109" w14:textId="77777777" w:rsidTr="00F82A4D">
        <w:trPr>
          <w:trHeight w:val="196"/>
        </w:trPr>
        <w:tc>
          <w:tcPr>
            <w:tcW w:w="516" w:type="dxa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427660F5" w14:textId="77777777" w:rsidR="00F82A4D" w:rsidRPr="0031328E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5" w:type="dxa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2727F87" w14:textId="77777777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62AC3D21" w14:textId="0A51B54B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Двојна кућа или кућа у низу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D9346CC" w14:textId="2DB3B825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3D2B36" w14:paraId="30CAC29E" w14:textId="77777777" w:rsidTr="00F82A4D">
        <w:trPr>
          <w:trHeight w:val="196"/>
        </w:trPr>
        <w:tc>
          <w:tcPr>
            <w:tcW w:w="516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3079791" w14:textId="77777777" w:rsidR="00F82A4D" w:rsidRPr="0031328E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5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54E3B5D" w14:textId="77777777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D311ADD" w14:textId="1560035E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Стан у стамбеној згради  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54846A4" w14:textId="656F62E0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</w:tbl>
    <w:p w14:paraId="6E0357DB" w14:textId="77777777" w:rsidR="002D234C" w:rsidRPr="0031328E" w:rsidRDefault="002D234C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5AAEAE32" w14:textId="5CDEDD43" w:rsidR="00675765" w:rsidRPr="0031328E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2. </w:t>
      </w:r>
      <w:r w:rsidR="00675765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МЕР</w:t>
      </w:r>
      <w:r w:rsidR="005524E5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Е</w:t>
      </w:r>
      <w:r w:rsidR="00C51A4F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/</w:t>
      </w:r>
      <w:r w:rsidR="0095725F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ПАКЕТ </w:t>
      </w:r>
      <w:r w:rsidR="00C51A4F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МЕР</w:t>
      </w:r>
      <w:r w:rsidR="0095725F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А</w:t>
      </w:r>
      <w:r w:rsidR="00675765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ЗА КОЈ</w:t>
      </w:r>
      <w:r w:rsidR="00C51A4F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Е</w:t>
      </w:r>
      <w:r w:rsidR="00675765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СЕ ПРИЈАВЉУЈЕТЕ </w:t>
      </w:r>
    </w:p>
    <w:p w14:paraId="5327CDDC" w14:textId="3574FD2D" w:rsidR="0014373C" w:rsidRPr="0031328E" w:rsidRDefault="0014373C" w:rsidP="002F7814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2.1 МЕРЕ ЗА КОЈЕ СЕ ПРИЈАВЉУЈЕТЕ</w:t>
      </w:r>
    </w:p>
    <w:p w14:paraId="71EA991F" w14:textId="4A525230" w:rsidR="004F36FD" w:rsidRPr="0031328E" w:rsidRDefault="004F36FD" w:rsidP="002F7814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ПОРОДИЧНЕ КУЋЕ</w:t>
      </w:r>
    </w:p>
    <w:p w14:paraId="0C259479" w14:textId="0F0ABB34" w:rsidR="000E3BDF" w:rsidRPr="0031328E" w:rsidRDefault="000E3BDF" w:rsidP="002F7814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Крајњи корисник има право да се пријави за једну појединачну меру из </w:t>
      </w:r>
      <w:proofErr w:type="spellStart"/>
      <w:r w:rsidRPr="0031328E">
        <w:rPr>
          <w:rFonts w:ascii="Times New Roman" w:eastAsia="Times New Roman" w:hAnsi="Times New Roman" w:cs="Times New Roman"/>
          <w:sz w:val="24"/>
          <w:szCs w:val="24"/>
        </w:rPr>
        <w:t>тач</w:t>
      </w:r>
      <w:proofErr w:type="spellEnd"/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. 1)-6), 8) и 9) или  максимално две појединачне мере из </w:t>
      </w:r>
      <w:proofErr w:type="spellStart"/>
      <w:r w:rsidRPr="0031328E">
        <w:rPr>
          <w:rFonts w:ascii="Times New Roman" w:eastAsia="Times New Roman" w:hAnsi="Times New Roman" w:cs="Times New Roman"/>
          <w:sz w:val="24"/>
          <w:szCs w:val="24"/>
        </w:rPr>
        <w:t>тач</w:t>
      </w:r>
      <w:proofErr w:type="spellEnd"/>
      <w:r w:rsidRPr="0031328E">
        <w:rPr>
          <w:rFonts w:ascii="Times New Roman" w:eastAsia="Times New Roman" w:hAnsi="Times New Roman" w:cs="Times New Roman"/>
          <w:sz w:val="24"/>
          <w:szCs w:val="24"/>
        </w:rPr>
        <w:t>. 1)-6).</w:t>
      </w:r>
    </w:p>
    <w:p w14:paraId="04E74959" w14:textId="29BC607B" w:rsidR="002F7814" w:rsidRPr="0031328E" w:rsidRDefault="00C041E1" w:rsidP="002F7814">
      <w:pPr>
        <w:rPr>
          <w:rFonts w:ascii="Times New Roman" w:eastAsia="Times New Roman" w:hAnsi="Times New Roman" w:cs="Times New Roman"/>
          <w:sz w:val="24"/>
          <w:szCs w:val="24"/>
        </w:rPr>
      </w:pPr>
      <w:bookmarkStart w:id="0" w:name="_Hlk145668329"/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Мере под </w:t>
      </w:r>
      <w:proofErr w:type="spellStart"/>
      <w:r w:rsidRPr="0031328E">
        <w:rPr>
          <w:rFonts w:ascii="Times New Roman" w:eastAsia="Times New Roman" w:hAnsi="Times New Roman" w:cs="Times New Roman"/>
          <w:sz w:val="24"/>
          <w:szCs w:val="24"/>
        </w:rPr>
        <w:t>тач</w:t>
      </w:r>
      <w:proofErr w:type="spellEnd"/>
      <w:r w:rsidRPr="0031328E">
        <w:rPr>
          <w:rFonts w:ascii="Times New Roman" w:eastAsia="Times New Roman" w:hAnsi="Times New Roman" w:cs="Times New Roman"/>
          <w:sz w:val="24"/>
          <w:szCs w:val="24"/>
        </w:rPr>
        <w:t>. 7) и 10) се не убрајају у појединачне мере јер нису предвиђене за самосталну примену.</w:t>
      </w:r>
      <w:bookmarkEnd w:id="0"/>
    </w:p>
    <w:p w14:paraId="4A2724AC" w14:textId="44818856" w:rsidR="006E0396" w:rsidRPr="0031328E" w:rsidRDefault="006E0396" w:rsidP="00536FD8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>Удео бесповратних средстава за примену појединачне мере</w:t>
      </w:r>
      <w:r w:rsidR="00536FD8" w:rsidRPr="0031328E">
        <w:rPr>
          <w:rFonts w:ascii="Times New Roman" w:eastAsia="Times New Roman" w:hAnsi="Times New Roman" w:cs="Times New Roman"/>
          <w:sz w:val="24"/>
          <w:szCs w:val="24"/>
        </w:rPr>
        <w:t>/мера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износи највише 50% од укупне вредности инвестиције. </w:t>
      </w:r>
    </w:p>
    <w:p w14:paraId="3180EB90" w14:textId="77777777" w:rsidR="000E3BDF" w:rsidRDefault="000E3BDF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2C6D7F1F" w14:textId="77777777" w:rsidR="003411CD" w:rsidRPr="0031328E" w:rsidRDefault="003411CD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0BA90C1D" w14:textId="0F57AC7D" w:rsidR="005C12AC" w:rsidRPr="0031328E" w:rsidRDefault="005C12AC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Табела 1.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Списак појединачних мера енергетске санације</w:t>
      </w:r>
      <w:r w:rsidR="0029310E" w:rsidRPr="0031328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9310E" w:rsidRPr="0031328E">
        <w:rPr>
          <w:rFonts w:ascii="Times New Roman" w:eastAsia="Times New Roman" w:hAnsi="Times New Roman" w:cs="Times New Roman"/>
          <w:sz w:val="24"/>
          <w:szCs w:val="24"/>
          <w:u w:val="single"/>
        </w:rPr>
        <w:t>ЗА ПОРОДИЧНЕ КУЋЕ</w:t>
      </w:r>
      <w:r w:rsidR="00FA0DD0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(заокружити редни број изабране мере/мера)</w:t>
      </w:r>
    </w:p>
    <w:tbl>
      <w:tblPr>
        <w:tblStyle w:val="Koordinatnamreatabele"/>
        <w:tblW w:w="9351" w:type="dxa"/>
        <w:tblLook w:val="04A0" w:firstRow="1" w:lastRow="0" w:firstColumn="1" w:lastColumn="0" w:noHBand="0" w:noVBand="1"/>
      </w:tblPr>
      <w:tblGrid>
        <w:gridCol w:w="1615"/>
        <w:gridCol w:w="7736"/>
      </w:tblGrid>
      <w:tr w:rsidR="00777091" w:rsidRPr="003D2B36" w14:paraId="1DA4C3D6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755968C9" w14:textId="77777777" w:rsidR="00675765" w:rsidRPr="0031328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  <w:r w:rsidR="00675765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14:paraId="0215E953" w14:textId="28C92C6D" w:rsidR="00675765" w:rsidRPr="0031328E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</w:tc>
      </w:tr>
      <w:tr w:rsidR="00777091" w:rsidRPr="003D2B36" w14:paraId="40345A11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54F9A270" w14:textId="77777777" w:rsidR="00675765" w:rsidRPr="0031328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  <w:r w:rsidR="00675765"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14:paraId="07D98E4A" w14:textId="672536FF" w:rsidR="00675765" w:rsidRPr="003D2B36" w:rsidRDefault="00C86291" w:rsidP="00C86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</w:t>
            </w:r>
          </w:p>
        </w:tc>
      </w:tr>
      <w:tr w:rsidR="00777091" w:rsidRPr="003D2B36" w14:paraId="2944AC5E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337005F5" w14:textId="42712445" w:rsidR="00675765" w:rsidRPr="0031328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="00675765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14:paraId="6BA1624A" w14:textId="19DBCCDB" w:rsidR="00675765" w:rsidRPr="003D2B36" w:rsidRDefault="00C86291" w:rsidP="1441D6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постављање и набавка </w:t>
            </w:r>
            <w:r w:rsidR="7D7CBB8C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минералне вун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за термичку изолацију таванице и испод кровног покривача</w:t>
            </w:r>
          </w:p>
        </w:tc>
      </w:tr>
      <w:tr w:rsidR="00777091" w:rsidRPr="003D2B36" w14:paraId="7C382441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4A9552D0" w14:textId="77777777" w:rsidR="00675765" w:rsidRPr="0031328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  <w:r w:rsidR="00675765"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14:paraId="5D96C609" w14:textId="7FB988A3" w:rsidR="00675765" w:rsidRPr="0031328E" w:rsidRDefault="12830216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</w:t>
            </w:r>
            <w:r w:rsidR="05D5ADFB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природни 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</w:p>
        </w:tc>
      </w:tr>
      <w:tr w:rsidR="00777091" w:rsidRPr="003D2B36" w14:paraId="41BCE9AA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10D3BB6A" w14:textId="77777777" w:rsidR="00C86291" w:rsidRPr="0031328E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5)</w:t>
            </w:r>
          </w:p>
        </w:tc>
        <w:tc>
          <w:tcPr>
            <w:tcW w:w="7736" w:type="dxa"/>
          </w:tcPr>
          <w:p w14:paraId="25C99745" w14:textId="7D0C48DB" w:rsidR="00C86291" w:rsidRPr="0031328E" w:rsidRDefault="009453D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 биомасу</w:t>
            </w:r>
          </w:p>
        </w:tc>
      </w:tr>
      <w:tr w:rsidR="00777091" w:rsidRPr="003D2B36" w14:paraId="6368EA2F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0B37F03E" w14:textId="115DBF0D" w:rsidR="0095725F" w:rsidRPr="0031328E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bookmarkStart w:id="1" w:name="_Hlk169529460"/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6)</w:t>
            </w:r>
          </w:p>
        </w:tc>
        <w:tc>
          <w:tcPr>
            <w:tcW w:w="7736" w:type="dxa"/>
          </w:tcPr>
          <w:p w14:paraId="7C083F14" w14:textId="4D32E947" w:rsidR="0095725F" w:rsidRPr="003D2B36" w:rsidRDefault="0095725F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</w:p>
        </w:tc>
      </w:tr>
      <w:tr w:rsidR="008B13FD" w:rsidRPr="003D2B36" w14:paraId="60EEEDB9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24E52C88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06EA2DE2" w14:textId="64DA26DD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a) Ваздух-ваздух</w:t>
            </w:r>
          </w:p>
        </w:tc>
      </w:tr>
      <w:tr w:rsidR="008B13FD" w:rsidRPr="003D2B36" w14:paraId="349C9902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4922BC01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54935E7C" w14:textId="67C795C8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б) Ваздух-вода</w:t>
            </w:r>
          </w:p>
        </w:tc>
      </w:tr>
      <w:tr w:rsidR="008B13FD" w:rsidRPr="003D2B36" w14:paraId="420BB730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76A6B305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742ECA17" w14:textId="56C84733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в) Вода-вода</w:t>
            </w:r>
          </w:p>
        </w:tc>
      </w:tr>
      <w:tr w:rsidR="008B13FD" w:rsidRPr="003D2B36" w14:paraId="25C0B4CD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567F7664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72EDBEE1" w14:textId="790D3D3A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г) Земља-вода</w:t>
            </w:r>
          </w:p>
        </w:tc>
      </w:tr>
      <w:bookmarkEnd w:id="1"/>
      <w:tr w:rsidR="00777091" w:rsidRPr="003D2B36" w14:paraId="1D288A78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075CF00F" w14:textId="3BAC7BEC" w:rsidR="00675765" w:rsidRPr="0031328E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7)</w:t>
            </w:r>
            <w:r w:rsidR="00186AF8"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*</w:t>
            </w:r>
          </w:p>
        </w:tc>
        <w:tc>
          <w:tcPr>
            <w:tcW w:w="7736" w:type="dxa"/>
          </w:tcPr>
          <w:p w14:paraId="13722600" w14:textId="47C481E2" w:rsidR="00675765" w:rsidRPr="003D2B36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замена постојеће или уградња нове цевне мреже, грејних тела</w:t>
            </w:r>
            <w:r w:rsidR="2A09808E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, акумулатора топлот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и пратећег прибора </w:t>
            </w:r>
          </w:p>
        </w:tc>
      </w:tr>
      <w:tr w:rsidR="00777091" w:rsidRPr="003D2B36" w14:paraId="0872AB52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3754E779" w14:textId="186E79B3" w:rsidR="00A00A87" w:rsidRPr="0031328E" w:rsidDel="00A00A87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8</w:t>
            </w:r>
            <w:r w:rsidR="00A00A87"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14:paraId="4F40EA8B" w14:textId="7A58E596" w:rsidR="00A00A87" w:rsidRPr="0031328E" w:rsidRDefault="0095725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соларних колектора у инсталацију за централну припрему потрошне топле вод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77091" w:rsidRPr="003D2B36" w14:paraId="1C16DFB2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32230D94" w14:textId="5E127745" w:rsidR="00A00A87" w:rsidRPr="0031328E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9</w:t>
            </w:r>
            <w:r w:rsidR="00A00A87"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14:paraId="05CCC7BA" w14:textId="486DCD1E" w:rsidR="00A00A87" w:rsidRPr="0031328E" w:rsidRDefault="0095725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уградња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 Снага соларних панела не може бити већа од одобрене снаге мерног места, која је наведена у рачуну за утрошену електричну енергију, а  максимално до и једнако 10,8 </w:t>
            </w:r>
            <w:proofErr w:type="spellStart"/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kW</w:t>
            </w:r>
            <w:proofErr w:type="spellEnd"/>
          </w:p>
        </w:tc>
      </w:tr>
      <w:tr w:rsidR="00FA63A6" w:rsidRPr="003D2B36" w14:paraId="0203F37A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57783240" w14:textId="70BA9792" w:rsidR="00FA63A6" w:rsidRPr="0031328E" w:rsidRDefault="00FA63A6" w:rsidP="00FA63A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10</w:t>
            </w:r>
            <w:r w:rsidRPr="0031328E">
              <w:rPr>
                <w:rFonts w:ascii="Times New Roman" w:hAnsi="Times New Roman" w:cs="Times New Roman"/>
                <w:b/>
              </w:rPr>
              <w:t>)**</w:t>
            </w:r>
          </w:p>
        </w:tc>
        <w:tc>
          <w:tcPr>
            <w:tcW w:w="7736" w:type="dxa"/>
            <w:vAlign w:val="center"/>
          </w:tcPr>
          <w:p w14:paraId="392CAD5F" w14:textId="0D8D9405" w:rsidR="00FA63A6" w:rsidRPr="0031328E" w:rsidRDefault="00FA63A6" w:rsidP="00FA63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</w:rPr>
              <w:t>Израда техничке документације:</w:t>
            </w:r>
          </w:p>
        </w:tc>
      </w:tr>
      <w:tr w:rsidR="005F2BA3" w:rsidRPr="003D2B36" w14:paraId="2512B184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6FEC40BD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557C854D" w14:textId="63B0CE70" w:rsidR="005F2BA3" w:rsidRPr="0031328E" w:rsidRDefault="005F2BA3" w:rsidP="005F2BA3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a) Идејни пројекат енергетске санације ( архитектура/машинство )</w:t>
            </w:r>
          </w:p>
        </w:tc>
      </w:tr>
      <w:tr w:rsidR="005F2BA3" w:rsidRPr="003D2B36" w14:paraId="060EA9C4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49B49846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304299AF" w14:textId="663B1505" w:rsidR="005F2BA3" w:rsidRPr="0031328E" w:rsidRDefault="005F2BA3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б) </w:t>
            </w:r>
            <w:r w:rsidR="78ED3DDB" w:rsidRPr="0031328E">
              <w:rPr>
                <w:rFonts w:ascii="Times New Roman" w:hAnsi="Times New Roman" w:cs="Times New Roman"/>
              </w:rPr>
              <w:t xml:space="preserve">Катастарско топографски план </w:t>
            </w:r>
          </w:p>
        </w:tc>
      </w:tr>
      <w:tr w:rsidR="005F2BA3" w:rsidRPr="003D2B36" w14:paraId="4DF12D52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21A077C0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241ED57F" w14:textId="0FD3371D" w:rsidR="005F2BA3" w:rsidRPr="0031328E" w:rsidRDefault="005F2BA3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в) </w:t>
            </w:r>
            <w:r w:rsidR="1F951561" w:rsidRPr="0031328E">
              <w:rPr>
                <w:rFonts w:ascii="Times New Roman" w:hAnsi="Times New Roman" w:cs="Times New Roman"/>
              </w:rPr>
              <w:t xml:space="preserve">Елаборат енергетске ефикасности пре и после енергетске санације </w:t>
            </w:r>
          </w:p>
        </w:tc>
      </w:tr>
      <w:tr w:rsidR="005F2BA3" w:rsidRPr="003D2B36" w14:paraId="6042C605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24EB7129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7761067C" w14:textId="259311D4" w:rsidR="005F2BA3" w:rsidRPr="0031328E" w:rsidRDefault="005F2BA3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г) </w:t>
            </w:r>
            <w:r w:rsidR="30AB4BF8" w:rsidRPr="0031328E">
              <w:rPr>
                <w:rFonts w:ascii="Times New Roman" w:hAnsi="Times New Roman" w:cs="Times New Roman"/>
              </w:rPr>
              <w:t xml:space="preserve">Технички опис и попис радова </w:t>
            </w:r>
          </w:p>
        </w:tc>
      </w:tr>
      <w:tr w:rsidR="005F2BA3" w:rsidRPr="003D2B36" w14:paraId="11D47F9F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10A95658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4B623693" w14:textId="5D01D1CC" w:rsidR="005F2BA3" w:rsidRPr="0031328E" w:rsidRDefault="005F2BA3" w:rsidP="005F2BA3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д) </w:t>
            </w:r>
            <w:r w:rsidR="6337377C" w:rsidRPr="0031328E">
              <w:rPr>
                <w:rFonts w:ascii="Times New Roman" w:hAnsi="Times New Roman" w:cs="Times New Roman"/>
              </w:rPr>
              <w:t>Енергетски пасош</w:t>
            </w:r>
          </w:p>
        </w:tc>
      </w:tr>
    </w:tbl>
    <w:p w14:paraId="34908130" w14:textId="4A08EB66" w:rsidR="00C86291" w:rsidRPr="003D2B36" w:rsidRDefault="00C86291" w:rsidP="00C86291">
      <w:pPr>
        <w:spacing w:after="0" w:line="276" w:lineRule="auto"/>
        <w:jc w:val="both"/>
        <w:rPr>
          <w:rFonts w:ascii="Times New Roman" w:hAnsi="Times New Roman" w:cs="Times New Roman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*За  меру из тачке </w:t>
      </w:r>
      <w:r w:rsidR="00186AF8" w:rsidRPr="0031328E">
        <w:rPr>
          <w:rFonts w:ascii="Times New Roman" w:eastAsia="Times New Roman" w:hAnsi="Times New Roman" w:cs="Times New Roman"/>
          <w:sz w:val="20"/>
          <w:szCs w:val="20"/>
        </w:rPr>
        <w:t>7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) се може конкурисати </w:t>
      </w:r>
      <w:r w:rsidRPr="003D2B36">
        <w:rPr>
          <w:rFonts w:ascii="Times New Roman" w:eastAsia="Times New Roman" w:hAnsi="Times New Roman" w:cs="Times New Roman"/>
          <w:bCs/>
          <w:sz w:val="20"/>
          <w:szCs w:val="20"/>
        </w:rPr>
        <w:t>и</w:t>
      </w:r>
      <w:r w:rsidR="000B3E12" w:rsidRPr="003D2B36">
        <w:rPr>
          <w:rFonts w:ascii="Times New Roman" w:eastAsia="Times New Roman" w:hAnsi="Times New Roman" w:cs="Times New Roman"/>
          <w:bCs/>
          <w:sz w:val="20"/>
          <w:szCs w:val="20"/>
        </w:rPr>
        <w:t>скључиво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 заједно са </w:t>
      </w:r>
      <w:r w:rsidR="000B3E12" w:rsidRPr="003D2B36">
        <w:rPr>
          <w:rFonts w:ascii="Times New Roman" w:eastAsia="Times New Roman" w:hAnsi="Times New Roman" w:cs="Times New Roman"/>
          <w:sz w:val="20"/>
          <w:szCs w:val="20"/>
        </w:rPr>
        <w:t xml:space="preserve">неком од појединачних мера под тачком 4) или 5) или 6) или пакета који садржи наведене мере. Мера ће се </w:t>
      </w:r>
      <w:proofErr w:type="spellStart"/>
      <w:r w:rsidR="000B3E12" w:rsidRPr="003D2B36">
        <w:rPr>
          <w:rFonts w:ascii="Times New Roman" w:eastAsia="Times New Roman" w:hAnsi="Times New Roman" w:cs="Times New Roman"/>
          <w:sz w:val="20"/>
          <w:szCs w:val="20"/>
        </w:rPr>
        <w:t>суфинансирати</w:t>
      </w:r>
      <w:proofErr w:type="spellEnd"/>
      <w:r w:rsidR="000B3E12" w:rsidRPr="003D2B36">
        <w:rPr>
          <w:rFonts w:ascii="Times New Roman" w:eastAsia="Times New Roman" w:hAnsi="Times New Roman" w:cs="Times New Roman"/>
          <w:sz w:val="20"/>
          <w:szCs w:val="20"/>
        </w:rPr>
        <w:t xml:space="preserve"> са уделом до 50% бесповратних средстава ако се примењује са неком од наведених појединачних мера. </w:t>
      </w:r>
    </w:p>
    <w:p w14:paraId="26B8D9E4" w14:textId="5C90FC78" w:rsidR="00C51A4F" w:rsidRPr="003D2B36" w:rsidRDefault="00C86291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>*</w:t>
      </w:r>
      <w:r w:rsidR="00C51A4F" w:rsidRPr="003D2B36">
        <w:rPr>
          <w:rFonts w:ascii="Times New Roman" w:eastAsia="Times New Roman" w:hAnsi="Times New Roman" w:cs="Times New Roman"/>
          <w:sz w:val="20"/>
          <w:szCs w:val="20"/>
        </w:rPr>
        <w:t xml:space="preserve">*За меру из тачке </w:t>
      </w:r>
      <w:r w:rsidR="000B3E12" w:rsidRPr="0031328E">
        <w:rPr>
          <w:rFonts w:ascii="Times New Roman" w:eastAsia="Times New Roman" w:hAnsi="Times New Roman" w:cs="Times New Roman"/>
          <w:sz w:val="20"/>
          <w:szCs w:val="20"/>
        </w:rPr>
        <w:t>10</w:t>
      </w:r>
      <w:r w:rsidR="00C51A4F" w:rsidRPr="003D2B36">
        <w:rPr>
          <w:rFonts w:ascii="Times New Roman" w:eastAsia="Times New Roman" w:hAnsi="Times New Roman" w:cs="Times New Roman"/>
          <w:sz w:val="20"/>
          <w:szCs w:val="20"/>
        </w:rPr>
        <w:t xml:space="preserve">) се може конкурисати само заједно са </w:t>
      </w:r>
      <w:r w:rsidR="000B3E12" w:rsidRPr="003D2B36">
        <w:rPr>
          <w:rFonts w:ascii="Times New Roman" w:eastAsia="Times New Roman" w:hAnsi="Times New Roman" w:cs="Times New Roman"/>
          <w:sz w:val="20"/>
          <w:szCs w:val="20"/>
        </w:rPr>
        <w:t xml:space="preserve">неком од појединачних мера под </w:t>
      </w:r>
      <w:proofErr w:type="spellStart"/>
      <w:r w:rsidR="000B3E12" w:rsidRPr="003D2B36">
        <w:rPr>
          <w:rFonts w:ascii="Times New Roman" w:eastAsia="Times New Roman" w:hAnsi="Times New Roman" w:cs="Times New Roman"/>
          <w:sz w:val="20"/>
          <w:szCs w:val="20"/>
        </w:rPr>
        <w:t>тач</w:t>
      </w:r>
      <w:proofErr w:type="spellEnd"/>
      <w:r w:rsidR="000B3E12" w:rsidRPr="003D2B36">
        <w:rPr>
          <w:rFonts w:ascii="Times New Roman" w:eastAsia="Times New Roman" w:hAnsi="Times New Roman" w:cs="Times New Roman"/>
          <w:sz w:val="20"/>
          <w:szCs w:val="20"/>
        </w:rPr>
        <w:t>. 1)-6) или тачком 8) и у оквиру пакета мера</w:t>
      </w:r>
      <w:r w:rsidR="00845C96" w:rsidRPr="0031328E">
        <w:rPr>
          <w:rFonts w:ascii="Times New Roman" w:eastAsia="Times New Roman" w:hAnsi="Times New Roman" w:cs="Times New Roman"/>
          <w:sz w:val="20"/>
          <w:szCs w:val="20"/>
        </w:rPr>
        <w:t>.</w:t>
      </w:r>
      <w:r w:rsidR="000B3E12" w:rsidRPr="0031328E">
        <w:t xml:space="preserve"> </w:t>
      </w:r>
      <w:r w:rsidR="00D84402" w:rsidRPr="003D2B36">
        <w:rPr>
          <w:rFonts w:ascii="Times New Roman" w:eastAsia="Times New Roman" w:hAnsi="Times New Roman" w:cs="Times New Roman"/>
          <w:sz w:val="20"/>
          <w:szCs w:val="20"/>
        </w:rPr>
        <w:t xml:space="preserve">Мера ће се </w:t>
      </w:r>
      <w:proofErr w:type="spellStart"/>
      <w:r w:rsidR="00D84402" w:rsidRPr="003D2B36">
        <w:rPr>
          <w:rFonts w:ascii="Times New Roman" w:eastAsia="Times New Roman" w:hAnsi="Times New Roman" w:cs="Times New Roman"/>
          <w:sz w:val="20"/>
          <w:szCs w:val="20"/>
        </w:rPr>
        <w:t>суфинансирати</w:t>
      </w:r>
      <w:proofErr w:type="spellEnd"/>
      <w:r w:rsidR="00D84402" w:rsidRPr="003D2B36">
        <w:rPr>
          <w:rFonts w:ascii="Times New Roman" w:eastAsia="Times New Roman" w:hAnsi="Times New Roman" w:cs="Times New Roman"/>
          <w:sz w:val="20"/>
          <w:szCs w:val="20"/>
        </w:rPr>
        <w:t xml:space="preserve"> са уделом до </w:t>
      </w:r>
      <w:r w:rsidR="4C88E9BC" w:rsidRPr="003D2B36">
        <w:rPr>
          <w:rFonts w:ascii="Times New Roman" w:eastAsia="Times New Roman" w:hAnsi="Times New Roman" w:cs="Times New Roman"/>
          <w:sz w:val="20"/>
          <w:szCs w:val="20"/>
        </w:rPr>
        <w:t>5</w:t>
      </w:r>
      <w:r w:rsidR="00D84402" w:rsidRPr="003D2B36">
        <w:rPr>
          <w:rFonts w:ascii="Times New Roman" w:eastAsia="Times New Roman" w:hAnsi="Times New Roman" w:cs="Times New Roman"/>
          <w:sz w:val="20"/>
          <w:szCs w:val="20"/>
        </w:rPr>
        <w:t>0% бесповратних средстава ако се примењује са неком од наведених појединачних мера.</w:t>
      </w:r>
      <w:r w:rsidR="00FF7E73" w:rsidRPr="003D2B36">
        <w:t xml:space="preserve"> 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Мера израде техничке документације може се састојати из више наведених делова а)-</w:t>
      </w:r>
      <w:r w:rsidR="6446E078" w:rsidRPr="003D2B36">
        <w:rPr>
          <w:rFonts w:ascii="Times New Roman" w:eastAsia="Times New Roman" w:hAnsi="Times New Roman" w:cs="Times New Roman"/>
          <w:sz w:val="20"/>
          <w:szCs w:val="20"/>
        </w:rPr>
        <w:t>д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) према важећој законској регулативи.</w:t>
      </w:r>
      <w:r w:rsidR="00D84402" w:rsidRPr="003D2B3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7F6B10D3" w14:textId="77777777" w:rsidR="00CA16AA" w:rsidRDefault="00CA16AA" w:rsidP="00CA16AA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7FA617C8" w14:textId="77777777" w:rsidR="003411CD" w:rsidRDefault="003411CD" w:rsidP="00CA16AA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C9DE96D" w14:textId="77777777" w:rsidR="003411CD" w:rsidRPr="0031328E" w:rsidRDefault="003411CD" w:rsidP="00CA16AA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70FF665F" w14:textId="3CC72691" w:rsidR="0068706D" w:rsidRPr="0031328E" w:rsidRDefault="0068706D" w:rsidP="00CA16AA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lastRenderedPageBreak/>
        <w:t>СТАНОВИ</w:t>
      </w:r>
    </w:p>
    <w:p w14:paraId="361F9873" w14:textId="46DBAA56" w:rsidR="00CA16AA" w:rsidRPr="0031328E" w:rsidRDefault="00CA16AA" w:rsidP="00CA16AA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Крајњи корисник који станују у стану има право да се пријави за максимално две појединачне мере из </w:t>
      </w:r>
      <w:proofErr w:type="spellStart"/>
      <w:r w:rsidRPr="0031328E">
        <w:rPr>
          <w:rFonts w:ascii="Times New Roman" w:eastAsia="Times New Roman" w:hAnsi="Times New Roman" w:cs="Times New Roman"/>
          <w:sz w:val="24"/>
          <w:szCs w:val="24"/>
        </w:rPr>
        <w:t>тач</w:t>
      </w:r>
      <w:proofErr w:type="spellEnd"/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. 1), 4) и 6).Уз једну од мера под </w:t>
      </w:r>
      <w:proofErr w:type="spellStart"/>
      <w:r w:rsidRPr="0031328E">
        <w:rPr>
          <w:rFonts w:ascii="Times New Roman" w:eastAsia="Times New Roman" w:hAnsi="Times New Roman" w:cs="Times New Roman"/>
          <w:sz w:val="24"/>
          <w:szCs w:val="24"/>
        </w:rPr>
        <w:t>тач</w:t>
      </w:r>
      <w:proofErr w:type="spellEnd"/>
      <w:r w:rsidRPr="0031328E">
        <w:rPr>
          <w:rFonts w:ascii="Times New Roman" w:eastAsia="Times New Roman" w:hAnsi="Times New Roman" w:cs="Times New Roman"/>
          <w:sz w:val="24"/>
          <w:szCs w:val="24"/>
        </w:rPr>
        <w:t>. 1)</w:t>
      </w:r>
      <w:r w:rsidR="00CF0785" w:rsidRPr="0031328E">
        <w:rPr>
          <w:rFonts w:ascii="Times New Roman" w:eastAsia="Times New Roman" w:hAnsi="Times New Roman" w:cs="Times New Roman"/>
          <w:sz w:val="24"/>
          <w:szCs w:val="24"/>
        </w:rPr>
        <w:t>, 4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) или </w:t>
      </w:r>
      <w:r w:rsidR="00CF0785" w:rsidRPr="0031328E">
        <w:rPr>
          <w:rFonts w:ascii="Times New Roman" w:eastAsia="Times New Roman" w:hAnsi="Times New Roman" w:cs="Times New Roman"/>
          <w:sz w:val="24"/>
          <w:szCs w:val="24"/>
        </w:rPr>
        <w:t>6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) за коју се пријави, крајњи корисник има право да се пријави додатно и за меру 10) </w:t>
      </w:r>
      <w:r w:rsidR="00A164EC" w:rsidRPr="0031328E">
        <w:rPr>
          <w:rFonts w:ascii="Times New Roman" w:eastAsia="Times New Roman" w:hAnsi="Times New Roman" w:cs="Times New Roman"/>
          <w:sz w:val="24"/>
          <w:szCs w:val="24"/>
        </w:rPr>
        <w:t>која се односи на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израд</w:t>
      </w:r>
      <w:r w:rsidR="00A164EC" w:rsidRPr="0031328E">
        <w:rPr>
          <w:rFonts w:ascii="Times New Roman" w:eastAsia="Times New Roman" w:hAnsi="Times New Roman" w:cs="Times New Roman"/>
          <w:sz w:val="24"/>
          <w:szCs w:val="24"/>
        </w:rPr>
        <w:t>у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техничке документације.</w:t>
      </w:r>
    </w:p>
    <w:p w14:paraId="37A9AB89" w14:textId="63F28ECB" w:rsidR="00EE44F0" w:rsidRPr="0031328E" w:rsidRDefault="00EE44F0" w:rsidP="00CA16AA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Мере под </w:t>
      </w:r>
      <w:proofErr w:type="spellStart"/>
      <w:r w:rsidRPr="0031328E">
        <w:rPr>
          <w:rFonts w:ascii="Times New Roman" w:eastAsia="Times New Roman" w:hAnsi="Times New Roman" w:cs="Times New Roman"/>
          <w:sz w:val="24"/>
          <w:szCs w:val="24"/>
        </w:rPr>
        <w:t>тач</w:t>
      </w:r>
      <w:proofErr w:type="spellEnd"/>
      <w:r w:rsidRPr="0031328E">
        <w:rPr>
          <w:rFonts w:ascii="Times New Roman" w:eastAsia="Times New Roman" w:hAnsi="Times New Roman" w:cs="Times New Roman"/>
          <w:sz w:val="24"/>
          <w:szCs w:val="24"/>
        </w:rPr>
        <w:t>. 7) и 10) се не убрајају у појединачне мере јер нису предвиђене за самосталну примену.</w:t>
      </w:r>
    </w:p>
    <w:p w14:paraId="6474FA42" w14:textId="58367FD5" w:rsidR="00EE44F0" w:rsidRPr="0031328E" w:rsidRDefault="00EE44F0" w:rsidP="00CA16AA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>Удео бесповратних средстава за примену појединачне мере/мера износи највише 50% од укупне вредности инвестиције</w:t>
      </w:r>
      <w:r w:rsidR="005F2BA3" w:rsidRPr="0031328E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1CD2ACF4" w14:textId="1F1E0F9B" w:rsidR="0029310E" w:rsidRPr="0031328E" w:rsidRDefault="0029310E" w:rsidP="0029310E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Табела 2.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Списак појединачних мера енергетске санације </w:t>
      </w:r>
      <w:r w:rsidRPr="0031328E">
        <w:rPr>
          <w:rFonts w:ascii="Times New Roman" w:eastAsia="Times New Roman" w:hAnsi="Times New Roman" w:cs="Times New Roman"/>
          <w:sz w:val="24"/>
          <w:szCs w:val="24"/>
          <w:u w:val="single"/>
        </w:rPr>
        <w:t>ЗА СТАНОВЕ</w:t>
      </w: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(заокружити редни број изабране мере/мера)</w:t>
      </w:r>
    </w:p>
    <w:tbl>
      <w:tblPr>
        <w:tblStyle w:val="Koordinatnamreatabele"/>
        <w:tblW w:w="9351" w:type="dxa"/>
        <w:tblLook w:val="04A0" w:firstRow="1" w:lastRow="0" w:firstColumn="1" w:lastColumn="0" w:noHBand="0" w:noVBand="1"/>
      </w:tblPr>
      <w:tblGrid>
        <w:gridCol w:w="1615"/>
        <w:gridCol w:w="7736"/>
      </w:tblGrid>
      <w:tr w:rsidR="0029310E" w:rsidRPr="003D2B36" w14:paraId="0C1A5CF1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66D077EB" w14:textId="77777777" w:rsidR="0029310E" w:rsidRPr="0031328E" w:rsidRDefault="0029310E" w:rsidP="0088716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)</w:t>
            </w:r>
          </w:p>
        </w:tc>
        <w:tc>
          <w:tcPr>
            <w:tcW w:w="7736" w:type="dxa"/>
          </w:tcPr>
          <w:p w14:paraId="66956396" w14:textId="53770DFF" w:rsidR="0029310E" w:rsidRPr="0031328E" w:rsidRDefault="0029310E" w:rsidP="0088716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</w:tc>
      </w:tr>
      <w:tr w:rsidR="0029310E" w:rsidRPr="003D2B36" w14:paraId="47DB48E7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243B534F" w14:textId="77777777" w:rsidR="0029310E" w:rsidRPr="0031328E" w:rsidRDefault="0029310E" w:rsidP="0088716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4)</w:t>
            </w:r>
          </w:p>
        </w:tc>
        <w:tc>
          <w:tcPr>
            <w:tcW w:w="7736" w:type="dxa"/>
          </w:tcPr>
          <w:p w14:paraId="12F7CF60" w14:textId="37B65FDD" w:rsidR="0029310E" w:rsidRPr="0031328E" w:rsidRDefault="0029310E" w:rsidP="008871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природни 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</w:p>
        </w:tc>
      </w:tr>
      <w:tr w:rsidR="008B13FD" w:rsidRPr="003D2B36" w14:paraId="136D6817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7F7D22D9" w14:textId="77777777" w:rsidR="008B13FD" w:rsidRPr="0031328E" w:rsidRDefault="008B13FD" w:rsidP="00474DE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6)</w:t>
            </w:r>
          </w:p>
        </w:tc>
        <w:tc>
          <w:tcPr>
            <w:tcW w:w="7736" w:type="dxa"/>
          </w:tcPr>
          <w:p w14:paraId="7EAECFF8" w14:textId="77777777" w:rsidR="008B13FD" w:rsidRPr="003D2B36" w:rsidRDefault="008B13FD" w:rsidP="00474D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</w:p>
        </w:tc>
      </w:tr>
      <w:tr w:rsidR="008B13FD" w:rsidRPr="003D2B36" w14:paraId="670AF52C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673EEBBB" w14:textId="77777777" w:rsidR="008B13FD" w:rsidRPr="0031328E" w:rsidRDefault="008B13FD" w:rsidP="00474DE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73E659AB" w14:textId="77777777" w:rsidR="008B13FD" w:rsidRPr="003D2B36" w:rsidRDefault="008B13FD" w:rsidP="00474D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a) Ваздух-ваздух</w:t>
            </w:r>
          </w:p>
        </w:tc>
      </w:tr>
      <w:tr w:rsidR="008B13FD" w:rsidRPr="003D2B36" w14:paraId="6823A7B4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2A6C8329" w14:textId="77777777" w:rsidR="008B13FD" w:rsidRPr="0031328E" w:rsidRDefault="008B13FD" w:rsidP="00474DE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1FF07E22" w14:textId="77777777" w:rsidR="008B13FD" w:rsidRPr="003D2B36" w:rsidRDefault="008B13FD" w:rsidP="00474D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б) Ваздух-вода</w:t>
            </w:r>
          </w:p>
        </w:tc>
      </w:tr>
      <w:tr w:rsidR="0029310E" w:rsidRPr="003D2B36" w14:paraId="433C34A9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3F31EA53" w14:textId="77777777" w:rsidR="0029310E" w:rsidRPr="0031328E" w:rsidRDefault="0029310E" w:rsidP="0088716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7)*</w:t>
            </w:r>
          </w:p>
        </w:tc>
        <w:tc>
          <w:tcPr>
            <w:tcW w:w="7736" w:type="dxa"/>
          </w:tcPr>
          <w:p w14:paraId="78F7531B" w14:textId="125B1B9E" w:rsidR="0029310E" w:rsidRPr="003D2B36" w:rsidRDefault="0029310E" w:rsidP="0088716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замена постојеће или уградња нове цевне мреже, грејних тела и пратећег прибора </w:t>
            </w:r>
          </w:p>
        </w:tc>
      </w:tr>
      <w:tr w:rsidR="00B22420" w:rsidRPr="003D2B36" w14:paraId="11CE95AE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5C8EC5FC" w14:textId="77777777" w:rsidR="00B22420" w:rsidRPr="0031328E" w:rsidRDefault="00B22420" w:rsidP="00B224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10</w:t>
            </w:r>
            <w:r w:rsidRPr="0031328E">
              <w:rPr>
                <w:rFonts w:ascii="Times New Roman" w:hAnsi="Times New Roman" w:cs="Times New Roman"/>
                <w:b/>
              </w:rPr>
              <w:t>)**</w:t>
            </w:r>
          </w:p>
        </w:tc>
        <w:tc>
          <w:tcPr>
            <w:tcW w:w="7736" w:type="dxa"/>
            <w:vAlign w:val="center"/>
          </w:tcPr>
          <w:p w14:paraId="6C4E4589" w14:textId="2689199C" w:rsidR="00B22420" w:rsidRPr="0031328E" w:rsidRDefault="00B22420" w:rsidP="00B224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</w:rPr>
              <w:t>Израда техничке документације:</w:t>
            </w:r>
          </w:p>
        </w:tc>
      </w:tr>
      <w:tr w:rsidR="005F2BA3" w:rsidRPr="003D2B36" w14:paraId="50C5AD05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616A0EFF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3E09DB05" w14:textId="63B0CE70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a) Идејни пројекат енергетске санације ( архитектура/машинство )</w:t>
            </w:r>
          </w:p>
        </w:tc>
      </w:tr>
      <w:tr w:rsidR="005F2BA3" w:rsidRPr="003D2B36" w14:paraId="6FA50BD9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238A594A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0E949C23" w14:textId="663B1505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б) Катастарско топографски план </w:t>
            </w:r>
          </w:p>
        </w:tc>
      </w:tr>
      <w:tr w:rsidR="005F2BA3" w:rsidRPr="003D2B36" w14:paraId="2167FB08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1A136BA3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4C8DD534" w14:textId="0FD3371D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в) Елаборат енергетске ефикасности пре и после енергетске санације </w:t>
            </w:r>
          </w:p>
        </w:tc>
      </w:tr>
      <w:tr w:rsidR="005F2BA3" w:rsidRPr="003D2B36" w14:paraId="6A96E0D6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33D785F6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63F5C96A" w14:textId="259311D4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г) Технички опис и попис радова </w:t>
            </w:r>
          </w:p>
        </w:tc>
      </w:tr>
      <w:tr w:rsidR="005F2BA3" w:rsidRPr="003D2B36" w14:paraId="1296E4C2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5C37DCC6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48E97170" w14:textId="5D01D1CC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д) Енергетски пасош</w:t>
            </w:r>
          </w:p>
        </w:tc>
      </w:tr>
    </w:tbl>
    <w:p w14:paraId="03692891" w14:textId="2687A793" w:rsidR="00437723" w:rsidRPr="003D2B36" w:rsidRDefault="00437723" w:rsidP="00437723">
      <w:pPr>
        <w:spacing w:after="0" w:line="276" w:lineRule="auto"/>
        <w:jc w:val="both"/>
        <w:rPr>
          <w:rFonts w:ascii="Times New Roman" w:hAnsi="Times New Roman" w:cs="Times New Roman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*За  меру из тачке </w:t>
      </w:r>
      <w:r w:rsidRPr="0031328E">
        <w:rPr>
          <w:rFonts w:ascii="Times New Roman" w:eastAsia="Times New Roman" w:hAnsi="Times New Roman" w:cs="Times New Roman"/>
          <w:sz w:val="20"/>
          <w:szCs w:val="20"/>
        </w:rPr>
        <w:t>7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) се може конкурисати </w:t>
      </w:r>
      <w:r w:rsidRPr="003D2B36">
        <w:rPr>
          <w:rFonts w:ascii="Times New Roman" w:eastAsia="Times New Roman" w:hAnsi="Times New Roman" w:cs="Times New Roman"/>
          <w:bCs/>
          <w:sz w:val="20"/>
          <w:szCs w:val="20"/>
        </w:rPr>
        <w:t>искључиво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 заједно са неком од појединачних мера под тачком 4) или 6). Мера ће се </w:t>
      </w:r>
      <w:proofErr w:type="spellStart"/>
      <w:r w:rsidRPr="003D2B36">
        <w:rPr>
          <w:rFonts w:ascii="Times New Roman" w:eastAsia="Times New Roman" w:hAnsi="Times New Roman" w:cs="Times New Roman"/>
          <w:sz w:val="20"/>
          <w:szCs w:val="20"/>
        </w:rPr>
        <w:t>суфинансирати</w:t>
      </w:r>
      <w:proofErr w:type="spellEnd"/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 са уделом до 50% бесповратних средстава ако се примењује са неком од наведених појединачних мера. </w:t>
      </w:r>
    </w:p>
    <w:p w14:paraId="037667FA" w14:textId="74DB5F55" w:rsidR="00EE2ACD" w:rsidRPr="003411CD" w:rsidRDefault="00437723" w:rsidP="003411CD">
      <w:pPr>
        <w:rPr>
          <w:rFonts w:ascii="Times New Roman" w:eastAsia="Times New Roman" w:hAnsi="Times New Roman" w:cs="Times New Roman"/>
          <w:sz w:val="24"/>
          <w:szCs w:val="24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**За меру из тачке </w:t>
      </w:r>
      <w:r w:rsidRPr="0031328E">
        <w:rPr>
          <w:rFonts w:ascii="Times New Roman" w:eastAsia="Times New Roman" w:hAnsi="Times New Roman" w:cs="Times New Roman"/>
          <w:sz w:val="20"/>
          <w:szCs w:val="20"/>
        </w:rPr>
        <w:t>10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) се може конкурисати само заједно са неком од појединачних мера под </w:t>
      </w:r>
      <w:proofErr w:type="spellStart"/>
      <w:r w:rsidRPr="003D2B36">
        <w:rPr>
          <w:rFonts w:ascii="Times New Roman" w:eastAsia="Times New Roman" w:hAnsi="Times New Roman" w:cs="Times New Roman"/>
          <w:sz w:val="20"/>
          <w:szCs w:val="20"/>
        </w:rPr>
        <w:t>тач</w:t>
      </w:r>
      <w:proofErr w:type="spellEnd"/>
      <w:r w:rsidRPr="003D2B36">
        <w:rPr>
          <w:rFonts w:ascii="Times New Roman" w:eastAsia="Times New Roman" w:hAnsi="Times New Roman" w:cs="Times New Roman"/>
          <w:sz w:val="20"/>
          <w:szCs w:val="20"/>
        </w:rPr>
        <w:t>. 1)</w:t>
      </w:r>
      <w:r w:rsidR="00EE44F0" w:rsidRPr="0031328E">
        <w:rPr>
          <w:rFonts w:ascii="Times New Roman" w:eastAsia="Times New Roman" w:hAnsi="Times New Roman" w:cs="Times New Roman"/>
          <w:sz w:val="20"/>
          <w:szCs w:val="20"/>
        </w:rPr>
        <w:t>, 4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) и </w:t>
      </w:r>
      <w:r w:rsidR="00EE44F0" w:rsidRPr="0031328E">
        <w:rPr>
          <w:rFonts w:ascii="Times New Roman" w:eastAsia="Times New Roman" w:hAnsi="Times New Roman" w:cs="Times New Roman"/>
          <w:sz w:val="20"/>
          <w:szCs w:val="20"/>
        </w:rPr>
        <w:t>6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>)</w:t>
      </w:r>
      <w:r w:rsidR="00122FD9" w:rsidRPr="0031328E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r w:rsidRPr="0031328E">
        <w:t xml:space="preserve"> 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Мера ће се </w:t>
      </w:r>
      <w:proofErr w:type="spellStart"/>
      <w:r w:rsidRPr="003D2B36">
        <w:rPr>
          <w:rFonts w:ascii="Times New Roman" w:eastAsia="Times New Roman" w:hAnsi="Times New Roman" w:cs="Times New Roman"/>
          <w:sz w:val="20"/>
          <w:szCs w:val="20"/>
        </w:rPr>
        <w:t>суфинансирати</w:t>
      </w:r>
      <w:proofErr w:type="spellEnd"/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 са уделом до </w:t>
      </w:r>
      <w:r w:rsidR="68EA6159" w:rsidRPr="003D2B36">
        <w:rPr>
          <w:rFonts w:ascii="Times New Roman" w:eastAsia="Times New Roman" w:hAnsi="Times New Roman" w:cs="Times New Roman"/>
          <w:sz w:val="20"/>
          <w:szCs w:val="20"/>
        </w:rPr>
        <w:t>5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>0% бесповратних средстава ако се примењује са неком од наведених појединачних мера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.</w:t>
      </w:r>
      <w:r w:rsidR="00FF7E73" w:rsidRPr="0031328E">
        <w:t xml:space="preserve"> 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Мера израде техничке документације може се састојати из више наведених делова а)-</w:t>
      </w:r>
      <w:r w:rsidR="5EE2EB5C" w:rsidRPr="003D2B36">
        <w:rPr>
          <w:rFonts w:ascii="Times New Roman" w:eastAsia="Times New Roman" w:hAnsi="Times New Roman" w:cs="Times New Roman"/>
          <w:sz w:val="20"/>
          <w:szCs w:val="20"/>
        </w:rPr>
        <w:t>д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) према важећој законској регулативи.</w:t>
      </w:r>
    </w:p>
    <w:p w14:paraId="0DEEB8FA" w14:textId="35207176" w:rsidR="00496203" w:rsidRPr="0031328E" w:rsidRDefault="00496203" w:rsidP="00DD5660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2.2. ПАКЕТ МЕРА ЗА КОЈИ СЕ ПРИЈАВЉУЈЕТЕ </w:t>
      </w:r>
    </w:p>
    <w:p w14:paraId="1A3AFB11" w14:textId="6A5A8EBC" w:rsidR="00496203" w:rsidRPr="0031328E" w:rsidRDefault="006463E6" w:rsidP="00496203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>Крајњи корисници</w:t>
      </w:r>
      <w:r w:rsidR="001232D4" w:rsidRPr="003D2B36">
        <w:rPr>
          <w:rFonts w:ascii="Times New Roman" w:eastAsia="Times New Roman" w:hAnsi="Times New Roman" w:cs="Times New Roman"/>
          <w:sz w:val="24"/>
          <w:szCs w:val="24"/>
        </w:rPr>
        <w:t xml:space="preserve"> који станују у </w:t>
      </w:r>
      <w:r w:rsidR="001232D4" w:rsidRPr="003D2B36">
        <w:rPr>
          <w:rFonts w:ascii="Times New Roman" w:eastAsia="Times New Roman" w:hAnsi="Times New Roman" w:cs="Times New Roman"/>
          <w:sz w:val="24"/>
          <w:szCs w:val="24"/>
          <w:u w:val="single"/>
        </w:rPr>
        <w:t>породичним кућама</w:t>
      </w:r>
      <w:r w:rsidR="00496203" w:rsidRPr="0031328E">
        <w:rPr>
          <w:rFonts w:ascii="Times New Roman" w:eastAsia="Times New Roman" w:hAnsi="Times New Roman" w:cs="Times New Roman"/>
          <w:sz w:val="24"/>
          <w:szCs w:val="24"/>
        </w:rPr>
        <w:t xml:space="preserve"> имају </w:t>
      </w:r>
      <w:r w:rsidR="001232D4" w:rsidRPr="0031328E">
        <w:rPr>
          <w:rFonts w:ascii="Times New Roman" w:eastAsia="Times New Roman" w:hAnsi="Times New Roman" w:cs="Times New Roman"/>
          <w:sz w:val="24"/>
          <w:szCs w:val="24"/>
        </w:rPr>
        <w:t xml:space="preserve">право </w:t>
      </w:r>
      <w:r w:rsidR="00496203" w:rsidRPr="0031328E">
        <w:rPr>
          <w:rFonts w:ascii="Times New Roman" w:eastAsia="Times New Roman" w:hAnsi="Times New Roman" w:cs="Times New Roman"/>
          <w:sz w:val="24"/>
          <w:szCs w:val="24"/>
        </w:rPr>
        <w:t>да се пријаве за један од пакета мера</w:t>
      </w:r>
      <w:r w:rsidR="009B7494" w:rsidRPr="0031328E">
        <w:rPr>
          <w:rFonts w:ascii="Times New Roman" w:eastAsia="Times New Roman" w:hAnsi="Times New Roman" w:cs="Times New Roman"/>
          <w:sz w:val="24"/>
          <w:szCs w:val="24"/>
        </w:rPr>
        <w:t xml:space="preserve"> из Табеле </w:t>
      </w:r>
      <w:r w:rsidR="00501A63" w:rsidRPr="0031328E">
        <w:rPr>
          <w:rFonts w:ascii="Times New Roman" w:eastAsia="Times New Roman" w:hAnsi="Times New Roman" w:cs="Times New Roman"/>
          <w:sz w:val="24"/>
          <w:szCs w:val="24"/>
        </w:rPr>
        <w:t>3</w:t>
      </w:r>
      <w:r w:rsidR="00496203" w:rsidRPr="0031328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63BE8BC2" w14:textId="7D9A6904" w:rsidR="00496203" w:rsidRPr="0031328E" w:rsidRDefault="00496203" w:rsidP="00496203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Уз једну од мера под </w:t>
      </w:r>
      <w:proofErr w:type="spellStart"/>
      <w:r w:rsidRPr="0031328E">
        <w:rPr>
          <w:rFonts w:ascii="Times New Roman" w:eastAsia="Times New Roman" w:hAnsi="Times New Roman" w:cs="Times New Roman"/>
          <w:sz w:val="24"/>
          <w:szCs w:val="24"/>
        </w:rPr>
        <w:t>тач</w:t>
      </w:r>
      <w:proofErr w:type="spellEnd"/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. 4) или 5) или 6) коју заокружи </w:t>
      </w:r>
      <w:r w:rsidR="001232D4" w:rsidRPr="0031328E">
        <w:rPr>
          <w:rFonts w:ascii="Times New Roman" w:eastAsia="Times New Roman" w:hAnsi="Times New Roman" w:cs="Times New Roman"/>
          <w:sz w:val="24"/>
          <w:szCs w:val="24"/>
        </w:rPr>
        <w:t xml:space="preserve">крајњи корисник 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>има право да заокружи и меру 7).</w:t>
      </w:r>
    </w:p>
    <w:p w14:paraId="20048C19" w14:textId="505A8EDB" w:rsidR="00496203" w:rsidRPr="0031328E" w:rsidRDefault="00496203" w:rsidP="00496203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Уз једну од мера под </w:t>
      </w:r>
      <w:proofErr w:type="spellStart"/>
      <w:r w:rsidRPr="0031328E">
        <w:rPr>
          <w:rFonts w:ascii="Times New Roman" w:eastAsia="Times New Roman" w:hAnsi="Times New Roman" w:cs="Times New Roman"/>
          <w:sz w:val="24"/>
          <w:szCs w:val="24"/>
        </w:rPr>
        <w:t>тач</w:t>
      </w:r>
      <w:proofErr w:type="spellEnd"/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. 1)-6) или 8) коју заокружи </w:t>
      </w:r>
      <w:r w:rsidR="001232D4" w:rsidRPr="0031328E">
        <w:rPr>
          <w:rFonts w:ascii="Times New Roman" w:eastAsia="Times New Roman" w:hAnsi="Times New Roman" w:cs="Times New Roman"/>
          <w:sz w:val="24"/>
          <w:szCs w:val="24"/>
        </w:rPr>
        <w:t xml:space="preserve">крајњи корисник 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>има право да заокружи и меру 10).</w:t>
      </w:r>
    </w:p>
    <w:p w14:paraId="54D9D43D" w14:textId="6E08FF19" w:rsidR="00FA0DD0" w:rsidRPr="0031328E" w:rsidRDefault="00FA0DD0" w:rsidP="00496203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Табела </w:t>
      </w:r>
      <w:r w:rsidR="0007423E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3</w:t>
      </w: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.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Списак пакета са припадајућим мерама</w:t>
      </w: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(заокружити редни број пакета и редне бројеве мера које примењујете у оквиру изабраног пакета)</w:t>
      </w:r>
      <w:r w:rsidR="00ED03A4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– </w:t>
      </w:r>
      <w:r w:rsidR="00B33E0C" w:rsidRPr="003D2B36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ПРИЈАВА</w:t>
      </w:r>
      <w:r w:rsidR="00ED03A4" w:rsidRPr="0031328E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 xml:space="preserve"> САМО ЗА ПОРОДИЧНЕ КУЋЕ</w:t>
      </w:r>
    </w:p>
    <w:tbl>
      <w:tblPr>
        <w:tblStyle w:val="Koordinatnamreatabele"/>
        <w:tblW w:w="10790" w:type="dxa"/>
        <w:tblLook w:val="04A0" w:firstRow="1" w:lastRow="0" w:firstColumn="1" w:lastColumn="0" w:noHBand="0" w:noVBand="1"/>
      </w:tblPr>
      <w:tblGrid>
        <w:gridCol w:w="715"/>
        <w:gridCol w:w="810"/>
        <w:gridCol w:w="9265"/>
      </w:tblGrid>
      <w:tr w:rsidR="00777091" w:rsidRPr="003D2B36" w14:paraId="0C27925B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665B21C" w14:textId="0EAA0882" w:rsidR="004C602B" w:rsidRPr="0031328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</w:t>
            </w:r>
          </w:p>
        </w:tc>
        <w:tc>
          <w:tcPr>
            <w:tcW w:w="810" w:type="dxa"/>
            <w:vAlign w:val="center"/>
          </w:tcPr>
          <w:p w14:paraId="3DE72CBA" w14:textId="77777777" w:rsidR="004C602B" w:rsidRPr="0031328E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</w:tcPr>
          <w:p w14:paraId="4BF57D05" w14:textId="096B0BC3" w:rsidR="004C602B" w:rsidRPr="0031328E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НОВНИ ПАКЕТ МЕРА</w:t>
            </w:r>
            <w:r w:rsidR="006E0396"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(Максимални удео бесповратних средстава </w:t>
            </w:r>
            <w:r w:rsidR="00E93681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до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55%)</w:t>
            </w:r>
          </w:p>
          <w:p w14:paraId="766E9A6F" w14:textId="59DD8967" w:rsidR="00451C23" w:rsidRPr="0031328E" w:rsidRDefault="001232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Обухвата примену најмање две мере из </w:t>
            </w:r>
            <w:proofErr w:type="spellStart"/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тач</w:t>
            </w:r>
            <w:proofErr w:type="spellEnd"/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. 1), 2) и 3)</w:t>
            </w:r>
            <w:r w:rsidR="00DB6182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уз примену мере из тачке 10) 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</w:tr>
      <w:tr w:rsidR="00777091" w:rsidRPr="003D2B36" w14:paraId="137E17D9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7FEEB759" w14:textId="72CADC65" w:rsidR="004C602B" w:rsidRPr="0031328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E6C8E0B" w14:textId="270188BC" w:rsidR="004C602B" w:rsidRPr="0031328E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)</w:t>
            </w:r>
          </w:p>
        </w:tc>
        <w:tc>
          <w:tcPr>
            <w:tcW w:w="9265" w:type="dxa"/>
          </w:tcPr>
          <w:p w14:paraId="03FCC77F" w14:textId="32C775B6" w:rsidR="004C602B" w:rsidRPr="003D2B36" w:rsidRDefault="004C602B" w:rsidP="00ED03A4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proofErr w:type="spellStart"/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спољних прозора и врата и других транспарентних елемената термичког омотача са одговарајућим термичким својствима према негрејаним просторијама, </w:t>
            </w:r>
          </w:p>
        </w:tc>
      </w:tr>
      <w:tr w:rsidR="00777091" w:rsidRPr="003D2B36" w14:paraId="3B295823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6526749D" w14:textId="64348931" w:rsidR="004C602B" w:rsidRPr="0031328E" w:rsidRDefault="004C602B" w:rsidP="0070158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C96AFDF" w14:textId="496D86E7" w:rsidR="004C602B" w:rsidRPr="0031328E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)</w:t>
            </w:r>
          </w:p>
        </w:tc>
        <w:tc>
          <w:tcPr>
            <w:tcW w:w="9265" w:type="dxa"/>
          </w:tcPr>
          <w:p w14:paraId="0F5496C9" w14:textId="28FB83A9" w:rsidR="004C602B" w:rsidRPr="003D2B36" w:rsidRDefault="004C602B" w:rsidP="007015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</w:t>
            </w:r>
          </w:p>
        </w:tc>
      </w:tr>
      <w:tr w:rsidR="00777091" w:rsidRPr="003D2B36" w14:paraId="61F3FAC3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C271C9E" w14:textId="3E05E0FF" w:rsidR="004C602B" w:rsidRPr="0031328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64F94A7" w14:textId="2BB1ACA7" w:rsidR="004C602B" w:rsidRPr="0031328E" w:rsidRDefault="004C602B" w:rsidP="0070158F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Pr="0031328E">
              <w:rPr>
                <w:rStyle w:val="markedcontent"/>
                <w:rFonts w:ascii="Times New Roman" w:hAnsi="Times New Roman" w:cs="Times New Roman"/>
              </w:rPr>
              <w:t>)</w:t>
            </w:r>
          </w:p>
        </w:tc>
        <w:tc>
          <w:tcPr>
            <w:tcW w:w="9265" w:type="dxa"/>
          </w:tcPr>
          <w:p w14:paraId="4381B470" w14:textId="37042E1C" w:rsidR="004C602B" w:rsidRPr="003D2B36" w:rsidRDefault="253026DE" w:rsidP="1441D6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постављање и набавка </w:t>
            </w:r>
            <w:r w:rsidR="27B0EEE7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минералне вун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за термичку изолацију таванице и испод кровног покривача</w:t>
            </w:r>
          </w:p>
        </w:tc>
      </w:tr>
      <w:tr w:rsidR="00E87692" w:rsidRPr="003D2B36" w14:paraId="3881E5B0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7661B225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CFC1C05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)**</w:t>
            </w:r>
          </w:p>
        </w:tc>
        <w:tc>
          <w:tcPr>
            <w:tcW w:w="9265" w:type="dxa"/>
            <w:vAlign w:val="center"/>
          </w:tcPr>
          <w:p w14:paraId="0ECBB8EC" w14:textId="77777777" w:rsidR="00E87692" w:rsidRPr="003D2B36" w:rsidRDefault="00E87692" w:rsidP="004112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</w:rPr>
              <w:t>Израда техничке документације:</w:t>
            </w:r>
          </w:p>
        </w:tc>
      </w:tr>
      <w:tr w:rsidR="00E87692" w:rsidRPr="003D2B36" w14:paraId="2170E385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6A55745D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B5E1569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514CE83F" w14:textId="63B0CE70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a) Идејни пројекат енергетске санације ( архитектура/машинство )</w:t>
            </w:r>
          </w:p>
        </w:tc>
      </w:tr>
      <w:tr w:rsidR="00E87692" w:rsidRPr="003D2B36" w14:paraId="3FDCBD42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02D51B45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4483D126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0DD5DC7" w14:textId="663B1505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б) Катастарско топографски план </w:t>
            </w:r>
          </w:p>
        </w:tc>
      </w:tr>
      <w:tr w:rsidR="00E87692" w:rsidRPr="003D2B36" w14:paraId="60796BE0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25574E8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73729948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17B93AB0" w14:textId="0FD3371D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в) Елаборат енергетске ефикасности пре и после енергетске санације </w:t>
            </w:r>
          </w:p>
        </w:tc>
      </w:tr>
      <w:tr w:rsidR="00E87692" w:rsidRPr="003D2B36" w14:paraId="3D4FF077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2D2C5F92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A5B2CCC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317DC29D" w14:textId="259311D4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г) Технички опис и попис радова </w:t>
            </w:r>
          </w:p>
        </w:tc>
      </w:tr>
      <w:tr w:rsidR="00E87692" w:rsidRPr="003D2B36" w14:paraId="346CC001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EC8CAC4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38178A42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A4E7A13" w14:textId="5D01D1CC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д) Енергетски пасош</w:t>
            </w:r>
          </w:p>
        </w:tc>
      </w:tr>
      <w:tr w:rsidR="00E87692" w:rsidRPr="003D2B36" w14:paraId="75F549EC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4B0EAD78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D21BCE6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62587109" w14:textId="7AFC3952" w:rsidR="00E87692" w:rsidRPr="0031328E" w:rsidRDefault="00E87692" w:rsidP="00411287">
            <w:pPr>
              <w:rPr>
                <w:rFonts w:ascii="Times New Roman" w:hAnsi="Times New Roman" w:cs="Times New Roman"/>
              </w:rPr>
            </w:pPr>
          </w:p>
        </w:tc>
      </w:tr>
      <w:tr w:rsidR="00777091" w:rsidRPr="003D2B36" w14:paraId="1482A468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67E7EF04" w14:textId="17D50AA7" w:rsidR="00003F7F" w:rsidRPr="0031328E" w:rsidRDefault="00003F7F" w:rsidP="00003F7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II </w:t>
            </w:r>
          </w:p>
        </w:tc>
        <w:tc>
          <w:tcPr>
            <w:tcW w:w="810" w:type="dxa"/>
            <w:vAlign w:val="center"/>
          </w:tcPr>
          <w:p w14:paraId="34DF838F" w14:textId="77777777" w:rsidR="00003F7F" w:rsidRPr="003D2B36" w:rsidRDefault="00003F7F" w:rsidP="00003F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</w:tcPr>
          <w:p w14:paraId="3F31CAB2" w14:textId="5537491A" w:rsidR="006E0396" w:rsidRPr="0031328E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СТАНДАРДНИ ПАКЕТ МЕРА</w:t>
            </w:r>
            <w:r w:rsidR="006E0396"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(Максимални удео бесповратних средстава </w:t>
            </w:r>
            <w:r w:rsidR="00E93681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до 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60%)</w:t>
            </w:r>
          </w:p>
          <w:p w14:paraId="6F2477D0" w14:textId="1FD9B368" w:rsidR="00003F7F" w:rsidRPr="0031328E" w:rsidRDefault="00003F7F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римена</w:t>
            </w:r>
            <w:r w:rsidR="00EA5A2C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E0396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мера </w:t>
            </w:r>
            <w:r w:rsidR="00EA5A2C" w:rsidRPr="0031328E">
              <w:rPr>
                <w:rFonts w:ascii="Times New Roman" w:hAnsi="Times New Roman" w:cs="Times New Roman"/>
                <w:sz w:val="24"/>
                <w:szCs w:val="24"/>
              </w:rPr>
              <w:t>Основног пакета</w:t>
            </w:r>
          </w:p>
          <w:p w14:paraId="2914B30A" w14:textId="77777777" w:rsidR="00003F7F" w:rsidRPr="0031328E" w:rsidRDefault="00003F7F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и 4) или 5) или 6)</w:t>
            </w:r>
          </w:p>
          <w:p w14:paraId="47C96709" w14:textId="79D11733" w:rsidR="00003F7F" w:rsidRPr="0031328E" w:rsidRDefault="00003F7F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и/или </w:t>
            </w:r>
            <w:r w:rsidR="005C12AC" w:rsidRPr="0031328E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5C12AC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93681" w:rsidRPr="0031328E">
              <w:rPr>
                <w:rFonts w:ascii="Times New Roman" w:hAnsi="Times New Roman" w:cs="Times New Roman"/>
                <w:sz w:val="24"/>
                <w:szCs w:val="24"/>
              </w:rPr>
              <w:t>уз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примену тачке 10) </w:t>
            </w:r>
          </w:p>
        </w:tc>
      </w:tr>
      <w:tr w:rsidR="00777091" w:rsidRPr="003D2B36" w14:paraId="78F4EC8F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65A9D62" w14:textId="77777777"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2D547033" w14:textId="5237440E" w:rsidR="004C602B" w:rsidRPr="003D2B36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)</w:t>
            </w:r>
          </w:p>
        </w:tc>
        <w:tc>
          <w:tcPr>
            <w:tcW w:w="9265" w:type="dxa"/>
          </w:tcPr>
          <w:p w14:paraId="1B6125D4" w14:textId="7DC453C6" w:rsidR="004C602B" w:rsidRPr="003D2B36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</w:tc>
      </w:tr>
      <w:tr w:rsidR="00777091" w:rsidRPr="003D2B36" w14:paraId="689DAB5C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4BB7E2DE" w14:textId="77777777"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88738EF" w14:textId="412DA0B9" w:rsidR="004C602B" w:rsidRPr="003D2B36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)</w:t>
            </w:r>
          </w:p>
        </w:tc>
        <w:tc>
          <w:tcPr>
            <w:tcW w:w="9265" w:type="dxa"/>
          </w:tcPr>
          <w:p w14:paraId="26A0244F" w14:textId="6FCEDF91" w:rsidR="004C602B" w:rsidRPr="003D2B36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за </w:t>
            </w:r>
          </w:p>
        </w:tc>
      </w:tr>
      <w:tr w:rsidR="00777091" w:rsidRPr="003D2B36" w14:paraId="12EF268F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433D11D" w14:textId="77777777"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22EA14E3" w14:textId="39DB8D2E" w:rsidR="004C602B" w:rsidRPr="003D2B36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Pr="0031328E">
              <w:rPr>
                <w:rStyle w:val="markedcontent"/>
                <w:rFonts w:ascii="Times New Roman" w:hAnsi="Times New Roman" w:cs="Times New Roman"/>
              </w:rPr>
              <w:t>)</w:t>
            </w:r>
          </w:p>
        </w:tc>
        <w:tc>
          <w:tcPr>
            <w:tcW w:w="9265" w:type="dxa"/>
          </w:tcPr>
          <w:p w14:paraId="093009A8" w14:textId="51B6FC20" w:rsidR="004C602B" w:rsidRPr="003D2B36" w:rsidRDefault="253026DE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постављање и набавка </w:t>
            </w:r>
            <w:r w:rsidR="349C81F4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минералне вун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за термичку изолацију таванице и испод кровног покривача</w:t>
            </w:r>
          </w:p>
        </w:tc>
      </w:tr>
      <w:tr w:rsidR="00777091" w:rsidRPr="003D2B36" w14:paraId="69E04AEC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F973FC7" w14:textId="77777777" w:rsidR="001232D4" w:rsidRPr="0031328E" w:rsidRDefault="001232D4" w:rsidP="001232D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287686AB" w14:textId="1E464F40" w:rsidR="001232D4" w:rsidRPr="0031328E" w:rsidRDefault="001232D4" w:rsidP="001232D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)</w:t>
            </w:r>
          </w:p>
        </w:tc>
        <w:tc>
          <w:tcPr>
            <w:tcW w:w="9265" w:type="dxa"/>
          </w:tcPr>
          <w:p w14:paraId="66190BA3" w14:textId="50816E6A" w:rsidR="001232D4" w:rsidRPr="003D2B36" w:rsidRDefault="001232D4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</w:t>
            </w:r>
            <w:proofErr w:type="spellStart"/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на_гас</w:t>
            </w:r>
            <w:proofErr w:type="spellEnd"/>
            <w:r w:rsidR="00ED03A4" w:rsidRPr="003D2B36" w:rsidDel="00A379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77091" w:rsidRPr="003D2B36" w14:paraId="1577F03F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B6AF078" w14:textId="77777777" w:rsidR="00ED03A4" w:rsidRPr="0031328E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30980549" w14:textId="6281FAAF" w:rsidR="00ED03A4" w:rsidRPr="0031328E" w:rsidRDefault="00ED03A4" w:rsidP="00ED03A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)</w:t>
            </w:r>
          </w:p>
        </w:tc>
        <w:tc>
          <w:tcPr>
            <w:tcW w:w="9265" w:type="dxa"/>
          </w:tcPr>
          <w:p w14:paraId="530F8541" w14:textId="61C8C8C9" w:rsidR="00ED03A4" w:rsidRPr="003D2B36" w:rsidRDefault="00ED03A4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 биомасу</w:t>
            </w:r>
          </w:p>
        </w:tc>
      </w:tr>
      <w:tr w:rsidR="00777091" w:rsidRPr="003D2B36" w14:paraId="5F9B72C1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0037FCF0" w14:textId="77777777"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7EEF2640" w14:textId="1D37F1B6" w:rsidR="004C602B" w:rsidRPr="0031328E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)</w:t>
            </w:r>
          </w:p>
        </w:tc>
        <w:tc>
          <w:tcPr>
            <w:tcW w:w="9265" w:type="dxa"/>
          </w:tcPr>
          <w:p w14:paraId="379B65C1" w14:textId="6ECBAA86" w:rsidR="004C602B" w:rsidRPr="003D2B36" w:rsidRDefault="004C602B" w:rsidP="004C60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8B13FD" w:rsidRPr="003D2B36" w14:paraId="64287234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A267D0A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197DE59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0A39BD86" w14:textId="5D50B875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a) Ваздух-ваздух</w:t>
            </w:r>
          </w:p>
        </w:tc>
      </w:tr>
      <w:tr w:rsidR="008B13FD" w:rsidRPr="003D2B36" w14:paraId="29A92572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00AE6F65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3EF4299E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37ED6785" w14:textId="7CC1485A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б) Ваздух-вода</w:t>
            </w:r>
          </w:p>
        </w:tc>
      </w:tr>
      <w:tr w:rsidR="008B13FD" w:rsidRPr="003D2B36" w14:paraId="4F661AC2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31235D4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5CA7DD28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EDC2AE3" w14:textId="1E019B76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в) Вода-вода</w:t>
            </w:r>
          </w:p>
        </w:tc>
      </w:tr>
      <w:tr w:rsidR="008B13FD" w:rsidRPr="003D2B36" w14:paraId="557A25A4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FF5CF13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3415CE24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43920FEF" w14:textId="3EB5AD99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г) Земља-вода</w:t>
            </w:r>
          </w:p>
        </w:tc>
      </w:tr>
      <w:tr w:rsidR="00777091" w:rsidRPr="003D2B36" w14:paraId="7C043B39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BC05E8D" w14:textId="77777777"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7DF83C08" w14:textId="2F2FE195" w:rsidR="004C602B" w:rsidRPr="0031328E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7)</w:t>
            </w:r>
            <w:r w:rsidR="00FA0DD0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*</w:t>
            </w:r>
          </w:p>
        </w:tc>
        <w:tc>
          <w:tcPr>
            <w:tcW w:w="9265" w:type="dxa"/>
          </w:tcPr>
          <w:p w14:paraId="372405EE" w14:textId="683B511F" w:rsidR="004C602B" w:rsidRPr="003D2B36" w:rsidRDefault="626D1948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замена постојеће или уградња нове цевне мреже, грејних тела</w:t>
            </w:r>
            <w:r w:rsidR="1B0BB5A9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, акумулатора топлот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и пратећег прибора </w:t>
            </w:r>
          </w:p>
        </w:tc>
      </w:tr>
      <w:tr w:rsidR="00E87692" w:rsidRPr="003D2B36" w14:paraId="273AF220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3ACEE3F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C3CB231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)**</w:t>
            </w:r>
          </w:p>
        </w:tc>
        <w:tc>
          <w:tcPr>
            <w:tcW w:w="9265" w:type="dxa"/>
            <w:vAlign w:val="center"/>
          </w:tcPr>
          <w:p w14:paraId="0F8CCA56" w14:textId="77777777" w:rsidR="00E87692" w:rsidRPr="003D2B36" w:rsidRDefault="00E87692" w:rsidP="004112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</w:rPr>
              <w:t>Израда техничке документације:</w:t>
            </w:r>
          </w:p>
        </w:tc>
      </w:tr>
      <w:tr w:rsidR="00E87692" w:rsidRPr="003D2B36" w14:paraId="4D415C72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B6787E6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DD546F6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54C50E18" w14:textId="63B0CE70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a) Идејни пројекат енергетске санације ( архитектура/машинство )</w:t>
            </w:r>
          </w:p>
        </w:tc>
      </w:tr>
      <w:tr w:rsidR="00E87692" w:rsidRPr="003D2B36" w14:paraId="3C0571EF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F845794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7320C49F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DC1AC26" w14:textId="663B1505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б) Катастарско топографски план </w:t>
            </w:r>
          </w:p>
        </w:tc>
      </w:tr>
      <w:tr w:rsidR="00E87692" w:rsidRPr="003D2B36" w14:paraId="33749F82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7F0BCAF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29835DC4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3AAE4139" w14:textId="0FD3371D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в) Елаборат енергетске ефикасности пре и после енергетске санације </w:t>
            </w:r>
          </w:p>
        </w:tc>
      </w:tr>
      <w:tr w:rsidR="00E87692" w:rsidRPr="003D2B36" w14:paraId="6D76F632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C180436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066581E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526610C2" w14:textId="259311D4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г) Технички опис и попис радова </w:t>
            </w:r>
          </w:p>
        </w:tc>
      </w:tr>
      <w:tr w:rsidR="00E87692" w:rsidRPr="003D2B36" w14:paraId="022A38F7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07CFDACC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4C0976B0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13336359" w14:textId="5D01D1CC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д) Енергетски пасош</w:t>
            </w:r>
          </w:p>
        </w:tc>
      </w:tr>
      <w:tr w:rsidR="00E87692" w:rsidRPr="003D2B36" w14:paraId="31510C57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28D7FF19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16231BD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F1AC700" w14:textId="3F5DC434" w:rsidR="00E87692" w:rsidRPr="0031328E" w:rsidRDefault="00E87692" w:rsidP="00411287">
            <w:pPr>
              <w:rPr>
                <w:rFonts w:ascii="Times New Roman" w:hAnsi="Times New Roman" w:cs="Times New Roman"/>
              </w:rPr>
            </w:pPr>
          </w:p>
        </w:tc>
      </w:tr>
      <w:tr w:rsidR="00777091" w:rsidRPr="003D2B36" w14:paraId="6AE64044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8FF802E" w14:textId="3D5B0ECD" w:rsidR="00451C23" w:rsidRPr="0031328E" w:rsidRDefault="00451C23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II</w:t>
            </w:r>
          </w:p>
        </w:tc>
        <w:tc>
          <w:tcPr>
            <w:tcW w:w="810" w:type="dxa"/>
            <w:vAlign w:val="center"/>
          </w:tcPr>
          <w:p w14:paraId="3CE53AA7" w14:textId="77777777" w:rsidR="00451C23" w:rsidRPr="0031328E" w:rsidRDefault="00451C23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</w:tcPr>
          <w:p w14:paraId="0853B46B" w14:textId="249E89ED" w:rsidR="006E0396" w:rsidRPr="0031328E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НАПРЕДНИ ПАКЕТ МЕРА</w:t>
            </w:r>
            <w:r w:rsidR="006E0396"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(Максимални удео бесповратних средстава </w:t>
            </w:r>
            <w:r w:rsidR="00E93681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до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65%)</w:t>
            </w:r>
          </w:p>
          <w:p w14:paraId="53B780E9" w14:textId="1654365A" w:rsidR="00EA5A2C" w:rsidRPr="0031328E" w:rsidRDefault="00EA5A2C" w:rsidP="00EA5A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Примена 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мера Основног и 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Стандардн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>ог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пакет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00F9BBBF" w14:textId="05548774" w:rsidR="005C12AC" w:rsidRPr="0031328E" w:rsidRDefault="005C12AC" w:rsidP="005C12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и 8) и/или 9)</w:t>
            </w:r>
          </w:p>
          <w:p w14:paraId="4107FF9F" w14:textId="48FF62E3" w:rsidR="00451C23" w:rsidRPr="003D2B36" w:rsidRDefault="00E93681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уз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примену тачке 10) уколико је предвиђена </w:t>
            </w:r>
            <w:r w:rsidR="000953CD" w:rsidRPr="0031328E">
              <w:rPr>
                <w:rFonts w:ascii="Times New Roman" w:hAnsi="Times New Roman" w:cs="Times New Roman"/>
                <w:sz w:val="24"/>
                <w:szCs w:val="24"/>
              </w:rPr>
              <w:t>важећом законском регулативом</w:t>
            </w:r>
          </w:p>
        </w:tc>
      </w:tr>
      <w:tr w:rsidR="00777091" w:rsidRPr="003D2B36" w14:paraId="3B082141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20AFBB43" w14:textId="77777777" w:rsidR="005C12AC" w:rsidRPr="0031328E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0AFAA92" w14:textId="03052905"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)</w:t>
            </w:r>
          </w:p>
        </w:tc>
        <w:tc>
          <w:tcPr>
            <w:tcW w:w="9265" w:type="dxa"/>
          </w:tcPr>
          <w:p w14:paraId="3E2F637A" w14:textId="5645AD8D" w:rsidR="005C12AC" w:rsidRPr="0031328E" w:rsidRDefault="005C12AC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спољних прозора и врата и других транспарентних елемената термичког омотача са одговарајућим термичким својствима према негрејаним просторијама, </w:t>
            </w:r>
          </w:p>
        </w:tc>
      </w:tr>
      <w:tr w:rsidR="00777091" w:rsidRPr="003D2B36" w14:paraId="30D7F051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4719192" w14:textId="77777777" w:rsidR="005C12AC" w:rsidRPr="0031328E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3EA4BEF" w14:textId="334DC7B3"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)</w:t>
            </w:r>
          </w:p>
        </w:tc>
        <w:tc>
          <w:tcPr>
            <w:tcW w:w="9265" w:type="dxa"/>
          </w:tcPr>
          <w:p w14:paraId="4E6FC4A6" w14:textId="5D2B1C47" w:rsidR="005C12AC" w:rsidRPr="0031328E" w:rsidRDefault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</w:t>
            </w:r>
          </w:p>
        </w:tc>
      </w:tr>
      <w:tr w:rsidR="00777091" w:rsidRPr="003D2B36" w14:paraId="01B7086B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70C703AE" w14:textId="77777777" w:rsidR="005C12AC" w:rsidRPr="0031328E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DE50D6B" w14:textId="04B50405"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Pr="0031328E">
              <w:rPr>
                <w:rStyle w:val="markedcontent"/>
                <w:rFonts w:ascii="Times New Roman" w:hAnsi="Times New Roman" w:cs="Times New Roman"/>
              </w:rPr>
              <w:t>)</w:t>
            </w:r>
          </w:p>
        </w:tc>
        <w:tc>
          <w:tcPr>
            <w:tcW w:w="9265" w:type="dxa"/>
          </w:tcPr>
          <w:p w14:paraId="7740883A" w14:textId="66987C86"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постављање и набавка </w:t>
            </w:r>
            <w:r w:rsidR="5454D45D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минералне вун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за термичку изолацију таванице и испод кровног покривача</w:t>
            </w:r>
          </w:p>
        </w:tc>
      </w:tr>
      <w:tr w:rsidR="00777091" w:rsidRPr="003D2B36" w14:paraId="364D0EEF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4468E986" w14:textId="77777777" w:rsidR="00ED03A4" w:rsidRPr="0031328E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7D3A01C" w14:textId="40B0B374" w:rsidR="00ED03A4" w:rsidRPr="0031328E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)</w:t>
            </w:r>
          </w:p>
        </w:tc>
        <w:tc>
          <w:tcPr>
            <w:tcW w:w="9265" w:type="dxa"/>
          </w:tcPr>
          <w:p w14:paraId="5CB21143" w14:textId="171D4BBF" w:rsidR="00ED03A4" w:rsidRPr="0031328E" w:rsidRDefault="00ED03A4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</w:t>
            </w:r>
            <w:proofErr w:type="spellStart"/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на_гас</w:t>
            </w:r>
            <w:proofErr w:type="spellEnd"/>
            <w:r w:rsidRPr="003D2B36" w:rsidDel="00A379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77091" w:rsidRPr="003D2B36" w14:paraId="3FB9847D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D0F9A2F" w14:textId="77777777" w:rsidR="00ED03A4" w:rsidRPr="0031328E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A9ACD66" w14:textId="3BA00234" w:rsidR="00ED03A4" w:rsidRPr="0031328E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)</w:t>
            </w:r>
          </w:p>
        </w:tc>
        <w:tc>
          <w:tcPr>
            <w:tcW w:w="9265" w:type="dxa"/>
          </w:tcPr>
          <w:p w14:paraId="3FC6911B" w14:textId="1ACDA8B3" w:rsidR="00ED03A4" w:rsidRPr="0031328E" w:rsidRDefault="00ED03A4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 биомасу</w:t>
            </w:r>
          </w:p>
        </w:tc>
      </w:tr>
      <w:tr w:rsidR="00777091" w:rsidRPr="003D2B36" w14:paraId="01809836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718B3405" w14:textId="77777777" w:rsidR="005C12AC" w:rsidRPr="0031328E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45795DC" w14:textId="725B3AC2"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)</w:t>
            </w:r>
          </w:p>
        </w:tc>
        <w:tc>
          <w:tcPr>
            <w:tcW w:w="9265" w:type="dxa"/>
          </w:tcPr>
          <w:p w14:paraId="2F1CDE15" w14:textId="5ECD90C0"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</w:p>
        </w:tc>
      </w:tr>
      <w:tr w:rsidR="008B13FD" w:rsidRPr="003D2B36" w14:paraId="05F53D19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CDE8752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FFA0A71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566F46A0" w14:textId="5F6D5F53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a) Ваздух-ваздух</w:t>
            </w:r>
          </w:p>
        </w:tc>
      </w:tr>
      <w:tr w:rsidR="008B13FD" w:rsidRPr="003D2B36" w14:paraId="0DA5372E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B53C023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36FED542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694816F2" w14:textId="01EEE7AC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б) Ваздух-вода</w:t>
            </w:r>
          </w:p>
        </w:tc>
      </w:tr>
      <w:tr w:rsidR="008B13FD" w:rsidRPr="003D2B36" w14:paraId="24E0904C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068BCDE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3D226372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6B4DDB3C" w14:textId="453A4FE8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в) Вода-вода</w:t>
            </w:r>
          </w:p>
        </w:tc>
      </w:tr>
      <w:tr w:rsidR="008B13FD" w:rsidRPr="003D2B36" w14:paraId="11F3C82A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74EEEF01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D53DD2C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6558925C" w14:textId="69184761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г) Земља-вода</w:t>
            </w:r>
          </w:p>
        </w:tc>
      </w:tr>
      <w:tr w:rsidR="00777091" w:rsidRPr="003D2B36" w14:paraId="1B2E0070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09375E9E" w14:textId="75E4F5ED"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53DC826B" w14:textId="15B0ECE2" w:rsidR="004C602B" w:rsidRPr="0031328E" w:rsidRDefault="005C12AC" w:rsidP="004C602B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7)*</w:t>
            </w:r>
          </w:p>
        </w:tc>
        <w:tc>
          <w:tcPr>
            <w:tcW w:w="9265" w:type="dxa"/>
          </w:tcPr>
          <w:p w14:paraId="2C357DF6" w14:textId="2176C82F" w:rsidR="004C602B" w:rsidRPr="003D2B36" w:rsidRDefault="253026DE" w:rsidP="004C602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замена постојеће или уградња нове цевне мреже, грејних тела</w:t>
            </w:r>
            <w:r w:rsidR="52ACFB2A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, акумулатора топлот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и пратећег прибора</w:t>
            </w:r>
          </w:p>
        </w:tc>
      </w:tr>
      <w:tr w:rsidR="00777091" w:rsidRPr="003D2B36" w14:paraId="78876EA9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4ED399C2" w14:textId="69A4E887" w:rsidR="004C602B" w:rsidRPr="0031328E" w:rsidDel="00A00A87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29E6925" w14:textId="118308EA" w:rsidR="004C602B" w:rsidRPr="003D2B36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8)</w:t>
            </w:r>
          </w:p>
        </w:tc>
        <w:tc>
          <w:tcPr>
            <w:tcW w:w="9265" w:type="dxa"/>
          </w:tcPr>
          <w:p w14:paraId="26BE95D9" w14:textId="4AEE15E1" w:rsidR="004C602B" w:rsidRPr="0031328E" w:rsidRDefault="004C602B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соларних колектора у инсталацију за централну припрему потрошне топле воде</w:t>
            </w:r>
          </w:p>
        </w:tc>
      </w:tr>
      <w:tr w:rsidR="00777091" w:rsidRPr="003D2B36" w14:paraId="6AACDBE0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7EAD3882" w14:textId="4EB2F643"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99A84EC" w14:textId="0ABEFBAA" w:rsidR="004C602B" w:rsidRPr="003D2B36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9)</w:t>
            </w:r>
          </w:p>
        </w:tc>
        <w:tc>
          <w:tcPr>
            <w:tcW w:w="9265" w:type="dxa"/>
          </w:tcPr>
          <w:p w14:paraId="565DE1D0" w14:textId="2ACA3234" w:rsidR="004C602B" w:rsidRPr="0031328E" w:rsidRDefault="004C602B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уградња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 Снага соларних панела не може бити већа од одобрене снаге мерног места, која је наведена у рачуну за утрошену електричну енергију, а  максимално до и једнако 10,8 </w:t>
            </w:r>
            <w:proofErr w:type="spellStart"/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kW</w:t>
            </w:r>
            <w:proofErr w:type="spellEnd"/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B22420" w:rsidRPr="003D2B36" w14:paraId="20FF55CD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E3B3A75" w14:textId="77777777" w:rsidR="00B22420" w:rsidRPr="0031328E" w:rsidRDefault="00B22420" w:rsidP="00B224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bookmarkStart w:id="2" w:name="_Hlk169527544"/>
          </w:p>
        </w:tc>
        <w:tc>
          <w:tcPr>
            <w:tcW w:w="810" w:type="dxa"/>
            <w:vAlign w:val="center"/>
          </w:tcPr>
          <w:p w14:paraId="213E7B50" w14:textId="0691DE97" w:rsidR="00B22420" w:rsidRPr="0031328E" w:rsidRDefault="00B22420" w:rsidP="00B2242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)**</w:t>
            </w:r>
          </w:p>
        </w:tc>
        <w:tc>
          <w:tcPr>
            <w:tcW w:w="9265" w:type="dxa"/>
            <w:vAlign w:val="center"/>
          </w:tcPr>
          <w:p w14:paraId="750D799C" w14:textId="3F738B84" w:rsidR="00B22420" w:rsidRPr="003D2B36" w:rsidRDefault="00B22420" w:rsidP="00B224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</w:rPr>
              <w:t>Израда техничке документације:</w:t>
            </w:r>
          </w:p>
        </w:tc>
      </w:tr>
      <w:tr w:rsidR="005F2BA3" w:rsidRPr="003D2B36" w14:paraId="712AC0C4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EBB72BD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82D7CE0" w14:textId="77777777" w:rsidR="005F2BA3" w:rsidRPr="0031328E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40F3FC2" w14:textId="63B0CE70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a) Идејни пројекат енергетске санације ( архитектура/машинство )</w:t>
            </w:r>
          </w:p>
        </w:tc>
      </w:tr>
      <w:tr w:rsidR="005F2BA3" w:rsidRPr="003D2B36" w14:paraId="00C21DB3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66C6A29C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D591ACD" w14:textId="77777777" w:rsidR="005F2BA3" w:rsidRPr="0031328E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3DFE323C" w14:textId="663B1505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б) Катастарско топографски план </w:t>
            </w:r>
          </w:p>
        </w:tc>
      </w:tr>
      <w:tr w:rsidR="005F2BA3" w:rsidRPr="003D2B36" w14:paraId="7110083B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D3B9AC9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52AE09F4" w14:textId="77777777" w:rsidR="005F2BA3" w:rsidRPr="0031328E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39748DAD" w14:textId="0FD3371D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в) Елаборат енергетске ефикасности пре и после енергетске санације </w:t>
            </w:r>
          </w:p>
        </w:tc>
      </w:tr>
      <w:tr w:rsidR="005F2BA3" w:rsidRPr="003D2B36" w14:paraId="1D25CD0E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2963F8D2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7B4D561E" w14:textId="77777777" w:rsidR="005F2BA3" w:rsidRPr="0031328E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122483B2" w14:textId="259311D4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г) Технички опис и попис радова </w:t>
            </w:r>
          </w:p>
        </w:tc>
      </w:tr>
      <w:tr w:rsidR="005F2BA3" w:rsidRPr="003D2B36" w14:paraId="3B883688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396F98D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41F06F50" w14:textId="77777777" w:rsidR="005F2BA3" w:rsidRPr="0031328E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EE74057" w14:textId="5D01D1CC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д) Енергетски пасош</w:t>
            </w:r>
          </w:p>
        </w:tc>
      </w:tr>
    </w:tbl>
    <w:bookmarkEnd w:id="2"/>
    <w:p w14:paraId="1DE4C60D" w14:textId="3A7E866B" w:rsidR="00FA0DD0" w:rsidRPr="003D2B36" w:rsidRDefault="00FA0DD0" w:rsidP="00FA0DD0">
      <w:pPr>
        <w:spacing w:after="0" w:line="276" w:lineRule="auto"/>
        <w:jc w:val="both"/>
        <w:rPr>
          <w:rFonts w:ascii="Times New Roman" w:hAnsi="Times New Roman" w:cs="Times New Roman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*За  меру из тачке </w:t>
      </w:r>
      <w:r w:rsidRPr="0031328E">
        <w:rPr>
          <w:rFonts w:ascii="Times New Roman" w:eastAsia="Times New Roman" w:hAnsi="Times New Roman" w:cs="Times New Roman"/>
          <w:sz w:val="20"/>
          <w:szCs w:val="20"/>
        </w:rPr>
        <w:t>7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) се може конкурисати </w:t>
      </w:r>
      <w:r w:rsidRPr="003D2B36">
        <w:rPr>
          <w:rFonts w:ascii="Times New Roman" w:eastAsia="Times New Roman" w:hAnsi="Times New Roman" w:cs="Times New Roman"/>
          <w:bCs/>
          <w:sz w:val="20"/>
          <w:szCs w:val="20"/>
        </w:rPr>
        <w:t>искључиво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 заједно са неком од појединачних мера под тачком 4) или 5) или 6) или пакета који садржи наведене мере. Мера ће се </w:t>
      </w:r>
      <w:proofErr w:type="spellStart"/>
      <w:r w:rsidRPr="003D2B36">
        <w:rPr>
          <w:rFonts w:ascii="Times New Roman" w:eastAsia="Times New Roman" w:hAnsi="Times New Roman" w:cs="Times New Roman"/>
          <w:sz w:val="20"/>
          <w:szCs w:val="20"/>
        </w:rPr>
        <w:t>суфинансирати</w:t>
      </w:r>
      <w:proofErr w:type="spellEnd"/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 са одговарајућим уделом у случају примене основног, стандардног или напредног пакета. </w:t>
      </w:r>
    </w:p>
    <w:p w14:paraId="1C8BD64C" w14:textId="3D54BC81" w:rsidR="00C51A4F" w:rsidRDefault="00FA0DD0" w:rsidP="00B135B5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**За меру из тачке </w:t>
      </w:r>
      <w:r w:rsidRPr="0031328E">
        <w:rPr>
          <w:rFonts w:ascii="Times New Roman" w:eastAsia="Times New Roman" w:hAnsi="Times New Roman" w:cs="Times New Roman"/>
          <w:sz w:val="20"/>
          <w:szCs w:val="20"/>
        </w:rPr>
        <w:t>10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) се може конкурисати само заједно са неком од појединачних мера под </w:t>
      </w:r>
      <w:proofErr w:type="spellStart"/>
      <w:r w:rsidRPr="003D2B36">
        <w:rPr>
          <w:rFonts w:ascii="Times New Roman" w:eastAsia="Times New Roman" w:hAnsi="Times New Roman" w:cs="Times New Roman"/>
          <w:sz w:val="20"/>
          <w:szCs w:val="20"/>
        </w:rPr>
        <w:t>тач</w:t>
      </w:r>
      <w:proofErr w:type="spellEnd"/>
      <w:r w:rsidRPr="003D2B36">
        <w:rPr>
          <w:rFonts w:ascii="Times New Roman" w:eastAsia="Times New Roman" w:hAnsi="Times New Roman" w:cs="Times New Roman"/>
          <w:sz w:val="20"/>
          <w:szCs w:val="20"/>
        </w:rPr>
        <w:t>. 1)-6) или тачком 8) и у оквиру пакета мера</w:t>
      </w:r>
      <w:r w:rsidR="0015574A" w:rsidRPr="0031328E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Мера ће се </w:t>
      </w:r>
      <w:proofErr w:type="spellStart"/>
      <w:r w:rsidRPr="003D2B36">
        <w:rPr>
          <w:rFonts w:ascii="Times New Roman" w:eastAsia="Times New Roman" w:hAnsi="Times New Roman" w:cs="Times New Roman"/>
          <w:sz w:val="20"/>
          <w:szCs w:val="20"/>
        </w:rPr>
        <w:t>суфинансирати</w:t>
      </w:r>
      <w:proofErr w:type="spellEnd"/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 са уделом до </w:t>
      </w:r>
      <w:r w:rsidR="1294EA34" w:rsidRPr="003D2B36">
        <w:rPr>
          <w:rFonts w:ascii="Times New Roman" w:eastAsia="Times New Roman" w:hAnsi="Times New Roman" w:cs="Times New Roman"/>
          <w:sz w:val="20"/>
          <w:szCs w:val="20"/>
        </w:rPr>
        <w:t>5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0% бесповратних средстава </w:t>
      </w:r>
      <w:r w:rsidR="005F2BA3" w:rsidRPr="003D2B36">
        <w:rPr>
          <w:rFonts w:ascii="Times New Roman" w:eastAsia="Times New Roman" w:hAnsi="Times New Roman" w:cs="Times New Roman"/>
          <w:sz w:val="20"/>
          <w:szCs w:val="20"/>
        </w:rPr>
        <w:t>за све пакете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>.</w:t>
      </w:r>
      <w:r w:rsidR="00FF7E73" w:rsidRPr="003D2B36">
        <w:t xml:space="preserve"> 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Мера израде техничке документације може се састојати из више наведених делова а)-</w:t>
      </w:r>
      <w:r w:rsidR="0340443B" w:rsidRPr="003D2B36">
        <w:rPr>
          <w:rFonts w:ascii="Times New Roman" w:eastAsia="Times New Roman" w:hAnsi="Times New Roman" w:cs="Times New Roman"/>
          <w:sz w:val="20"/>
          <w:szCs w:val="20"/>
        </w:rPr>
        <w:t>д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) према важећој законској регулативи.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bookmarkStart w:id="3" w:name="_Hlk72263790"/>
    </w:p>
    <w:p w14:paraId="3781773E" w14:textId="77777777" w:rsidR="00B135B5" w:rsidRPr="00B135B5" w:rsidRDefault="00B135B5" w:rsidP="00B135B5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3BA8EC9D" w14:textId="3F6D4026" w:rsidR="008A0D35" w:rsidRPr="003D2B36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 w:rsidRPr="0031328E">
        <w:rPr>
          <w:rFonts w:ascii="Times New Roman" w:hAnsi="Times New Roman" w:cs="Times New Roman"/>
          <w:b/>
          <w:bCs/>
          <w:sz w:val="24"/>
          <w:szCs w:val="24"/>
        </w:rPr>
        <w:t xml:space="preserve">3. </w:t>
      </w:r>
      <w:r w:rsidR="008A0D35" w:rsidRPr="0031328E">
        <w:rPr>
          <w:rFonts w:ascii="Times New Roman" w:hAnsi="Times New Roman" w:cs="Times New Roman"/>
          <w:b/>
          <w:bCs/>
          <w:sz w:val="24"/>
          <w:szCs w:val="24"/>
        </w:rPr>
        <w:t xml:space="preserve">ТРЕНУТНО СТАЊЕ ВАШЕ </w:t>
      </w:r>
      <w:r w:rsidR="009038F2" w:rsidRPr="0031328E">
        <w:rPr>
          <w:rFonts w:ascii="Times New Roman" w:hAnsi="Times New Roman" w:cs="Times New Roman"/>
          <w:b/>
          <w:bCs/>
          <w:sz w:val="24"/>
          <w:szCs w:val="24"/>
        </w:rPr>
        <w:t xml:space="preserve">ПОРОДИЧНЕ </w:t>
      </w:r>
      <w:r w:rsidR="008A0D35" w:rsidRPr="0031328E">
        <w:rPr>
          <w:rFonts w:ascii="Times New Roman" w:hAnsi="Times New Roman" w:cs="Times New Roman"/>
          <w:b/>
          <w:bCs/>
          <w:sz w:val="24"/>
          <w:szCs w:val="24"/>
        </w:rPr>
        <w:t>КУЋЕ/СТАНА</w:t>
      </w:r>
    </w:p>
    <w:tbl>
      <w:tblPr>
        <w:tblStyle w:val="Koordinatnamreatabele"/>
        <w:tblW w:w="10914" w:type="dxa"/>
        <w:tblLook w:val="04A0" w:firstRow="1" w:lastRow="0" w:firstColumn="1" w:lastColumn="0" w:noHBand="0" w:noVBand="1"/>
      </w:tblPr>
      <w:tblGrid>
        <w:gridCol w:w="8340"/>
        <w:gridCol w:w="2574"/>
      </w:tblGrid>
      <w:tr w:rsidR="00777091" w:rsidRPr="003D2B36" w14:paraId="21EE49AD" w14:textId="77777777" w:rsidTr="24E1B43E">
        <w:tc>
          <w:tcPr>
            <w:tcW w:w="8340" w:type="dxa"/>
          </w:tcPr>
          <w:p w14:paraId="3CE48E32" w14:textId="108B1992"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31328E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Површина </w:t>
            </w:r>
            <w:r w:rsidRPr="003D2B3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објекта </w:t>
            </w:r>
            <w:r w:rsidRPr="0031328E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у квадратним метрима </w:t>
            </w:r>
          </w:p>
        </w:tc>
        <w:tc>
          <w:tcPr>
            <w:tcW w:w="2574" w:type="dxa"/>
          </w:tcPr>
          <w:p w14:paraId="35B11B92" w14:textId="2EE6EA0E"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A0D35" w:rsidRPr="003D2B36" w14:paraId="78EAC382" w14:textId="77777777" w:rsidTr="24E1B43E">
        <w:tc>
          <w:tcPr>
            <w:tcW w:w="8340" w:type="dxa"/>
          </w:tcPr>
          <w:p w14:paraId="513670C5" w14:textId="592D5482"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31328E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Број корисника који станује у објекту</w:t>
            </w:r>
          </w:p>
        </w:tc>
        <w:tc>
          <w:tcPr>
            <w:tcW w:w="2574" w:type="dxa"/>
          </w:tcPr>
          <w:p w14:paraId="5B46EBAA" w14:textId="0533E9FA"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24E1B43E" w:rsidRPr="003D2B36" w14:paraId="3D9C24E1" w14:textId="77777777" w:rsidTr="24E1B43E">
        <w:trPr>
          <w:trHeight w:val="300"/>
        </w:trPr>
        <w:tc>
          <w:tcPr>
            <w:tcW w:w="8340" w:type="dxa"/>
          </w:tcPr>
          <w:p w14:paraId="49917022" w14:textId="152E1D64"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31328E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Висина плафона (у центиметрима)</w:t>
            </w:r>
          </w:p>
        </w:tc>
        <w:tc>
          <w:tcPr>
            <w:tcW w:w="2574" w:type="dxa"/>
          </w:tcPr>
          <w:p w14:paraId="1C8E9EAC" w14:textId="448710B7"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3F176ABF" w14:textId="77777777" w:rsidR="0066540E" w:rsidRPr="0031328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Style w:val="TableGrid"/>
        <w:tblW w:w="1092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 w:themeColor="text1"/>
          <w:insideV w:val="single" w:sz="2" w:space="0" w:color="000000" w:themeColor="text1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10920"/>
      </w:tblGrid>
      <w:tr w:rsidR="00777091" w:rsidRPr="003D2B36" w14:paraId="67CF40B9" w14:textId="77777777" w:rsidTr="24E1B43E">
        <w:trPr>
          <w:trHeight w:val="389"/>
        </w:trPr>
        <w:tc>
          <w:tcPr>
            <w:tcW w:w="10920" w:type="dxa"/>
            <w:vAlign w:val="center"/>
          </w:tcPr>
          <w:p w14:paraId="025DE964" w14:textId="427B34C5" w:rsidR="00771A21" w:rsidRPr="003D2B36" w:rsidRDefault="00771A21" w:rsidP="001A73A5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Постојеће стање у погледу термичке изолације </w:t>
            </w:r>
            <w:r w:rsidR="009038F2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родичне куће</w:t>
            </w:r>
            <w:r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аокружити редни број</w:t>
            </w:r>
            <w:r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777091" w:rsidRPr="003D2B36" w14:paraId="433574EC" w14:textId="77777777" w:rsidTr="24E1B43E">
        <w:trPr>
          <w:trHeight w:val="338"/>
        </w:trPr>
        <w:tc>
          <w:tcPr>
            <w:tcW w:w="10920" w:type="dxa"/>
          </w:tcPr>
          <w:p w14:paraId="14F2D72C" w14:textId="77777777" w:rsidR="00771A21" w:rsidRPr="003D2B36" w:rsidRDefault="00771A21" w:rsidP="001A73A5">
            <w:pPr>
              <w:pStyle w:val="Pasussalistom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и кров без термичке изолације </w:t>
            </w:r>
          </w:p>
        </w:tc>
      </w:tr>
      <w:tr w:rsidR="00777091" w:rsidRPr="003D2B36" w14:paraId="6A86F26B" w14:textId="77777777" w:rsidTr="24E1B43E">
        <w:trPr>
          <w:trHeight w:val="346"/>
        </w:trPr>
        <w:tc>
          <w:tcPr>
            <w:tcW w:w="10920" w:type="dxa"/>
            <w:vAlign w:val="bottom"/>
          </w:tcPr>
          <w:p w14:paraId="74D35594" w14:textId="77777777" w:rsidR="00771A21" w:rsidRPr="003D2B36" w:rsidRDefault="00771A21" w:rsidP="001A73A5">
            <w:pPr>
              <w:pStyle w:val="Pasussalistom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без а кров са термичком изолацијом </w:t>
            </w:r>
          </w:p>
        </w:tc>
      </w:tr>
      <w:tr w:rsidR="00777091" w:rsidRPr="003D2B36" w14:paraId="142E8CFF" w14:textId="77777777" w:rsidTr="24E1B43E">
        <w:trPr>
          <w:trHeight w:val="346"/>
        </w:trPr>
        <w:tc>
          <w:tcPr>
            <w:tcW w:w="10920" w:type="dxa"/>
            <w:vAlign w:val="bottom"/>
          </w:tcPr>
          <w:p w14:paraId="560EE330" w14:textId="58C1DF20" w:rsidR="00771A21" w:rsidRPr="003D2B36" w:rsidRDefault="3F354FEF" w:rsidP="001A73A5">
            <w:pPr>
              <w:pStyle w:val="Pasussalistom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са </w:t>
            </w:r>
            <w:r w:rsidR="33751783"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кров без термичк</w:t>
            </w:r>
            <w:r w:rsidR="709D26A7" w:rsidRPr="0031328E">
              <w:rPr>
                <w:rFonts w:ascii="Times New Roman" w:hAnsi="Times New Roman" w:cs="Times New Roman"/>
                <w:sz w:val="24"/>
                <w:szCs w:val="24"/>
              </w:rPr>
              <w:t>е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изолациј</w:t>
            </w:r>
            <w:r w:rsidR="709D26A7" w:rsidRPr="0031328E">
              <w:rPr>
                <w:rFonts w:ascii="Times New Roman" w:hAnsi="Times New Roman" w:cs="Times New Roman"/>
                <w:sz w:val="24"/>
                <w:szCs w:val="24"/>
              </w:rPr>
              <w:t>е</w:t>
            </w:r>
          </w:p>
        </w:tc>
      </w:tr>
      <w:tr w:rsidR="00777091" w:rsidRPr="003D2B36" w14:paraId="33D567FC" w14:textId="77777777" w:rsidTr="24E1B43E">
        <w:trPr>
          <w:trHeight w:val="346"/>
        </w:trPr>
        <w:tc>
          <w:tcPr>
            <w:tcW w:w="10920" w:type="dxa"/>
            <w:vAlign w:val="bottom"/>
          </w:tcPr>
          <w:p w14:paraId="58E3BCF8" w14:textId="77777777" w:rsidR="00771A21" w:rsidRPr="003D2B36" w:rsidRDefault="00771A21" w:rsidP="001A73A5">
            <w:pPr>
              <w:pStyle w:val="Pasussalistom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Спољни зидови и кров са термичком изолацијом</w:t>
            </w:r>
          </w:p>
        </w:tc>
      </w:tr>
    </w:tbl>
    <w:p w14:paraId="0067002D" w14:textId="77777777" w:rsidR="008A0D35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50042B3" w14:textId="77777777" w:rsidR="00B135B5" w:rsidRPr="003D2B36" w:rsidRDefault="00B135B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10920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10920"/>
      </w:tblGrid>
      <w:tr w:rsidR="00777091" w:rsidRPr="003D2B36" w14:paraId="695CDD09" w14:textId="77777777" w:rsidTr="24E1B43E">
        <w:trPr>
          <w:trHeight w:val="410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657C3728" w14:textId="2C02163E" w:rsidR="0066540E" w:rsidRPr="003D2B36" w:rsidRDefault="0066540E" w:rsidP="00B04B5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 xml:space="preserve"> </w:t>
            </w:r>
            <w:r w:rsidR="0DC84258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стојећи</w:t>
            </w:r>
            <w:r w:rsidR="0A3F0064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r w:rsidR="0A3F0064"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r w:rsidR="0CF3EE3C"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ED03A4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 w:rsidR="6CF204F3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аокружити редни број)</w:t>
            </w:r>
            <w:r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777091" w:rsidRPr="003D2B36" w14:paraId="3820015C" w14:textId="77777777" w:rsidTr="24E1B43E">
        <w:trPr>
          <w:trHeight w:val="346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2A988481" w14:textId="77777777" w:rsidR="00A00A87" w:rsidRPr="003D2B36" w:rsidRDefault="00A00A87" w:rsidP="00A00A87">
            <w:pPr>
              <w:pStyle w:val="Pasussalistom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Угаљ/ </w:t>
            </w:r>
            <w:proofErr w:type="spellStart"/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лож</w:t>
            </w:r>
            <w:proofErr w:type="spellEnd"/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уље,/мазут </w:t>
            </w:r>
          </w:p>
        </w:tc>
      </w:tr>
      <w:tr w:rsidR="00777091" w:rsidRPr="003D2B36" w14:paraId="58949EDB" w14:textId="77777777" w:rsidTr="24E1B43E">
        <w:trPr>
          <w:trHeight w:val="34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3EE0FE9D" w14:textId="77777777" w:rsidR="00A00A87" w:rsidRPr="003D2B36" w:rsidRDefault="00A00A87" w:rsidP="00A00A87">
            <w:pPr>
              <w:pStyle w:val="Pasussalistom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Електрична енергија</w:t>
            </w:r>
          </w:p>
        </w:tc>
      </w:tr>
      <w:tr w:rsidR="00777091" w:rsidRPr="003D2B36" w14:paraId="6B70B072" w14:textId="77777777" w:rsidTr="24E1B43E">
        <w:trPr>
          <w:trHeight w:val="346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589F1EE2" w14:textId="77777777" w:rsidR="00A00A87" w:rsidRPr="003D2B36" w:rsidRDefault="00A00A87" w:rsidP="00A00A87">
            <w:pPr>
              <w:pStyle w:val="Pasussalistom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</w:p>
        </w:tc>
      </w:tr>
      <w:tr w:rsidR="00777091" w:rsidRPr="003D2B36" w14:paraId="479AA72A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5D2DF847" w14:textId="54643668" w:rsidR="00A00A87" w:rsidRPr="003D2B36" w:rsidRDefault="00A00A87" w:rsidP="00A00A87">
            <w:pPr>
              <w:pStyle w:val="Pasussalistom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риродни гас</w:t>
            </w:r>
          </w:p>
        </w:tc>
      </w:tr>
      <w:tr w:rsidR="00777091" w:rsidRPr="003D2B36" w14:paraId="100096F5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6B289C49" w14:textId="63980110" w:rsidR="00ED03A4" w:rsidRPr="0031328E" w:rsidRDefault="00ED03A4" w:rsidP="00A00A87">
            <w:pPr>
              <w:pStyle w:val="Pasussalistom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елет</w:t>
            </w:r>
          </w:p>
        </w:tc>
      </w:tr>
      <w:tr w:rsidR="00777091" w:rsidRPr="003D2B36" w14:paraId="460E7531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5FC5E5D1" w14:textId="2C49CCC0" w:rsidR="00ED03A4" w:rsidRPr="0031328E" w:rsidRDefault="00ED03A4" w:rsidP="00A00A87">
            <w:pPr>
              <w:pStyle w:val="Pasussalistom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аљинско грејање</w:t>
            </w:r>
          </w:p>
        </w:tc>
      </w:tr>
      <w:tr w:rsidR="00777091" w:rsidRPr="003D2B36" w14:paraId="52E1E092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1BE2479C" w14:textId="34DE37FF" w:rsidR="00ED03A4" w:rsidRPr="0031328E" w:rsidRDefault="5AA069B8" w:rsidP="24E1B43E">
            <w:pPr>
              <w:pStyle w:val="Pasussalistom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руго (уписати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</w:tbl>
    <w:p w14:paraId="48E76D7C" w14:textId="77777777" w:rsidR="002C788C" w:rsidRPr="0031328E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10920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10920"/>
      </w:tblGrid>
      <w:tr w:rsidR="00B01010" w:rsidRPr="003D2B36" w14:paraId="35A1610E" w14:textId="77777777" w:rsidTr="24E1B43E">
        <w:trPr>
          <w:trHeight w:val="410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79BBD32D" w14:textId="5C3E748B" w:rsidR="00B01010" w:rsidRPr="003D2B36" w:rsidRDefault="00B01010" w:rsidP="00FD6FF6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трошна вода за домаћинство се греје на, само за меру из тачке 8) која се односи на уградњу соларних колектора, (заокружити редни број) :</w:t>
            </w:r>
          </w:p>
        </w:tc>
      </w:tr>
      <w:tr w:rsidR="00B01010" w:rsidRPr="003D2B36" w14:paraId="463B7003" w14:textId="77777777" w:rsidTr="24E1B43E">
        <w:trPr>
          <w:trHeight w:val="346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0B152BBC" w14:textId="4E913A77" w:rsidR="00B01010" w:rsidRPr="003D2B36" w:rsidRDefault="00B01010" w:rsidP="00B01010">
            <w:pPr>
              <w:pStyle w:val="Pasussalistom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Угаљ</w:t>
            </w:r>
            <w:r w:rsidR="72EE08D5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/ </w:t>
            </w:r>
            <w:proofErr w:type="spellStart"/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лож</w:t>
            </w:r>
            <w:proofErr w:type="spellEnd"/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уље</w:t>
            </w:r>
            <w:r w:rsidR="3D6C6BCC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A9E6B64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мазут </w:t>
            </w:r>
          </w:p>
        </w:tc>
      </w:tr>
      <w:tr w:rsidR="00B01010" w:rsidRPr="003D2B36" w14:paraId="7EADC7DF" w14:textId="77777777" w:rsidTr="24E1B43E">
        <w:trPr>
          <w:trHeight w:val="34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7144FD13" w14:textId="43FDCF2F" w:rsidR="00B01010" w:rsidRPr="003D2B36" w:rsidRDefault="00B01010" w:rsidP="00B01010">
            <w:pPr>
              <w:pStyle w:val="Pasussalistom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Електрична енергија</w:t>
            </w:r>
          </w:p>
        </w:tc>
      </w:tr>
      <w:tr w:rsidR="00B01010" w:rsidRPr="003D2B36" w14:paraId="18E2BCBB" w14:textId="77777777" w:rsidTr="24E1B43E">
        <w:trPr>
          <w:trHeight w:val="346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6BD9AD85" w14:textId="19FD61F3" w:rsidR="00B01010" w:rsidRPr="003D2B36" w:rsidRDefault="00B01010" w:rsidP="00B01010">
            <w:pPr>
              <w:pStyle w:val="Pasussalistom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</w:p>
        </w:tc>
      </w:tr>
      <w:tr w:rsidR="00B01010" w:rsidRPr="003D2B36" w14:paraId="3AD2B4EA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4D6F1DB0" w14:textId="20F10C5A" w:rsidR="00B01010" w:rsidRPr="003D2B36" w:rsidRDefault="00B01010" w:rsidP="00B01010">
            <w:pPr>
              <w:pStyle w:val="Pasussalistom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риродни гас</w:t>
            </w:r>
          </w:p>
        </w:tc>
      </w:tr>
      <w:tr w:rsidR="00B01010" w:rsidRPr="003D2B36" w14:paraId="23B2E059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407355E4" w14:textId="2105A0EE" w:rsidR="00B01010" w:rsidRPr="0031328E" w:rsidRDefault="00B01010" w:rsidP="00B01010">
            <w:pPr>
              <w:pStyle w:val="Pasussalistom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елет</w:t>
            </w:r>
          </w:p>
        </w:tc>
      </w:tr>
      <w:tr w:rsidR="00B01010" w:rsidRPr="003D2B36" w14:paraId="0CE7C0E7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20558BFA" w14:textId="20DE520C" w:rsidR="00B01010" w:rsidRPr="0031328E" w:rsidRDefault="00B01010" w:rsidP="00B01010">
            <w:pPr>
              <w:pStyle w:val="Pasussalistom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аљинско грејање</w:t>
            </w:r>
          </w:p>
        </w:tc>
      </w:tr>
      <w:tr w:rsidR="00B01010" w:rsidRPr="003D2B36" w14:paraId="3B8199F5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7C0DE11A" w14:textId="06F6F628" w:rsidR="00B01010" w:rsidRPr="0031328E" w:rsidRDefault="00B01010" w:rsidP="24E1B43E">
            <w:pPr>
              <w:pStyle w:val="Pasussalistom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руго (уписати)</w:t>
            </w:r>
          </w:p>
        </w:tc>
      </w:tr>
    </w:tbl>
    <w:p w14:paraId="505B50C7" w14:textId="77777777" w:rsidR="00916EC9" w:rsidRPr="0031328E" w:rsidRDefault="00916EC9">
      <w:pPr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Koordinatnamreatabele"/>
        <w:tblW w:w="10920" w:type="dxa"/>
        <w:tblLook w:val="04A0" w:firstRow="1" w:lastRow="0" w:firstColumn="1" w:lastColumn="0" w:noHBand="0" w:noVBand="1"/>
      </w:tblPr>
      <w:tblGrid>
        <w:gridCol w:w="10920"/>
      </w:tblGrid>
      <w:tr w:rsidR="00777091" w:rsidRPr="003D2B36" w14:paraId="435E6B5D" w14:textId="77777777" w:rsidTr="24E1B43E">
        <w:tc>
          <w:tcPr>
            <w:tcW w:w="10920" w:type="dxa"/>
          </w:tcPr>
          <w:p w14:paraId="28619A05" w14:textId="63B62482" w:rsidR="00916EC9" w:rsidRPr="003D2B36" w:rsidRDefault="00916EC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</w:t>
            </w:r>
            <w:r w:rsidRPr="003D2B3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r w:rsidR="00A86B80" w:rsidRPr="003D2B3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3D2B3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на ваш</w:t>
            </w:r>
            <w:r w:rsidR="009038F2"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ј</w:t>
            </w: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9038F2"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ородичној кући/стану</w:t>
            </w:r>
            <w:r w:rsidR="00771A21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, </w:t>
            </w:r>
            <w:r w:rsidR="00752BCA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а примену мере из тачке 1</w:t>
            </w:r>
            <w:r w:rsidR="00845A80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="00752BCA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која се односи на замену столарије </w:t>
            </w:r>
            <w:r w:rsidR="00771A21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 w:rsidR="0062156B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аокружити редни број)</w:t>
            </w:r>
            <w:r w:rsidRPr="003D2B3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777091" w:rsidRPr="003D2B36" w14:paraId="447FA66C" w14:textId="77777777" w:rsidTr="24E1B43E">
        <w:trPr>
          <w:trHeight w:val="346"/>
        </w:trPr>
        <w:tc>
          <w:tcPr>
            <w:tcW w:w="10920" w:type="dxa"/>
          </w:tcPr>
          <w:p w14:paraId="012D5E19" w14:textId="25A038D9" w:rsidR="00E63938" w:rsidRPr="003D2B36" w:rsidRDefault="00E63938" w:rsidP="00B04B51">
            <w:pPr>
              <w:pStyle w:val="Pasussalistom"/>
              <w:numPr>
                <w:ilvl w:val="0"/>
                <w:numId w:val="3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Прозор са дрвеним профилом </w:t>
            </w:r>
          </w:p>
        </w:tc>
      </w:tr>
      <w:tr w:rsidR="00E63938" w:rsidRPr="003D2B36" w14:paraId="21F1931C" w14:textId="77777777" w:rsidTr="24E1B43E">
        <w:trPr>
          <w:trHeight w:val="343"/>
        </w:trPr>
        <w:tc>
          <w:tcPr>
            <w:tcW w:w="10920" w:type="dxa"/>
          </w:tcPr>
          <w:p w14:paraId="70204B31" w14:textId="46BB2487" w:rsidR="00E63938" w:rsidRPr="003D2B36" w:rsidRDefault="00E63938" w:rsidP="00B04B51">
            <w:pPr>
              <w:pStyle w:val="Pasussalistom"/>
              <w:numPr>
                <w:ilvl w:val="0"/>
                <w:numId w:val="3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розор са челичним профилом</w:t>
            </w:r>
          </w:p>
        </w:tc>
      </w:tr>
      <w:bookmarkEnd w:id="3"/>
    </w:tbl>
    <w:p w14:paraId="6E487101" w14:textId="77777777" w:rsidR="00B01010" w:rsidRPr="0031328E" w:rsidRDefault="00B01010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EFA36CD" w14:textId="4EF5773D" w:rsidR="24E1B43E" w:rsidRPr="0031328E" w:rsidRDefault="24E1B43E" w:rsidP="24E1B43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5456979" w14:textId="6D4995B3" w:rsidR="00030EE3" w:rsidRPr="003D2B36" w:rsidRDefault="00030EE3" w:rsidP="00E125BD">
      <w:pPr>
        <w:spacing w:after="0" w:line="240" w:lineRule="auto"/>
      </w:pPr>
      <w:proofErr w:type="spellStart"/>
      <w:r w:rsidRPr="003D2B36">
        <w:rPr>
          <w:rFonts w:ascii="Times New Roman" w:hAnsi="Times New Roman" w:cs="Times New Roman"/>
          <w:sz w:val="24"/>
          <w:szCs w:val="24"/>
        </w:rPr>
        <w:t>Датум:________</w:t>
      </w:r>
      <w:r w:rsidR="5D1D7CC1" w:rsidRPr="003D2B36">
        <w:rPr>
          <w:rFonts w:ascii="Times New Roman" w:hAnsi="Times New Roman" w:cs="Times New Roman"/>
          <w:sz w:val="24"/>
          <w:szCs w:val="24"/>
        </w:rPr>
        <w:t>____</w:t>
      </w:r>
      <w:r w:rsidRPr="003D2B36">
        <w:rPr>
          <w:rFonts w:ascii="Times New Roman" w:hAnsi="Times New Roman" w:cs="Times New Roman"/>
          <w:sz w:val="24"/>
          <w:szCs w:val="24"/>
        </w:rPr>
        <w:t>.год</w:t>
      </w:r>
      <w:proofErr w:type="spellEnd"/>
      <w:r w:rsidRPr="003D2B36">
        <w:rPr>
          <w:rFonts w:ascii="Times New Roman" w:hAnsi="Times New Roman" w:cs="Times New Roman"/>
          <w:sz w:val="24"/>
          <w:szCs w:val="24"/>
        </w:rPr>
        <w:t>.</w:t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</w:p>
    <w:p w14:paraId="42EC04EC" w14:textId="0C4B2C5C" w:rsidR="00030EE3" w:rsidRPr="003D2B36" w:rsidRDefault="00030EE3" w:rsidP="1441D6CB">
      <w:pPr>
        <w:spacing w:after="0" w:line="240" w:lineRule="auto"/>
        <w:ind w:left="7200"/>
        <w:jc w:val="center"/>
        <w:rPr>
          <w:rFonts w:ascii="Times New Roman" w:hAnsi="Times New Roman" w:cs="Times New Roman"/>
          <w:sz w:val="24"/>
          <w:szCs w:val="24"/>
        </w:rPr>
      </w:pPr>
      <w:r w:rsidRPr="003D2B36">
        <w:rPr>
          <w:rFonts w:ascii="Times New Roman" w:hAnsi="Times New Roman" w:cs="Times New Roman"/>
          <w:sz w:val="24"/>
          <w:szCs w:val="24"/>
        </w:rPr>
        <w:t>Потпис подносиоца захтева</w:t>
      </w:r>
    </w:p>
    <w:p w14:paraId="2A47CE3A" w14:textId="77777777" w:rsidR="00090D4F" w:rsidRPr="0031328E" w:rsidRDefault="00030EE3" w:rsidP="00B01010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D2B36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</w:t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</w:p>
    <w:p w14:paraId="421713ED" w14:textId="45FD8799" w:rsidR="00CB7E8C" w:rsidRPr="00777091" w:rsidRDefault="00030EE3" w:rsidP="00090D4F">
      <w:pPr>
        <w:shd w:val="clear" w:color="auto" w:fill="FFFFFF"/>
        <w:spacing w:after="0" w:line="276" w:lineRule="auto"/>
        <w:ind w:left="7200" w:firstLine="72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  <w:r w:rsidRPr="003D2B36">
        <w:rPr>
          <w:rFonts w:ascii="Times New Roman" w:hAnsi="Times New Roman" w:cs="Times New Roman"/>
          <w:sz w:val="24"/>
          <w:szCs w:val="24"/>
        </w:rPr>
        <w:t>---------------------------</w:t>
      </w:r>
      <w:r w:rsidRPr="003D2B36">
        <w:rPr>
          <w:rFonts w:ascii="Times New Roman" w:hAnsi="Times New Roman" w:cs="Times New Roman"/>
          <w:sz w:val="24"/>
          <w:szCs w:val="24"/>
        </w:rPr>
        <w:tab/>
      </w:r>
    </w:p>
    <w:sectPr w:rsidR="00CB7E8C" w:rsidRPr="00777091" w:rsidSect="00EC747B">
      <w:headerReference w:type="default" r:id="rId11"/>
      <w:pgSz w:w="12240" w:h="15840"/>
      <w:pgMar w:top="576" w:right="576" w:bottom="576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EAF955" w14:textId="77777777" w:rsidR="002A1104" w:rsidRPr="003D2B36" w:rsidRDefault="002A1104" w:rsidP="00CB7E8C">
      <w:pPr>
        <w:spacing w:after="0" w:line="240" w:lineRule="auto"/>
      </w:pPr>
      <w:r w:rsidRPr="003D2B36">
        <w:separator/>
      </w:r>
    </w:p>
  </w:endnote>
  <w:endnote w:type="continuationSeparator" w:id="0">
    <w:p w14:paraId="0CB789CD" w14:textId="77777777" w:rsidR="002A1104" w:rsidRPr="003D2B36" w:rsidRDefault="002A1104" w:rsidP="00CB7E8C">
      <w:pPr>
        <w:spacing w:after="0" w:line="240" w:lineRule="auto"/>
      </w:pPr>
      <w:r w:rsidRPr="003D2B36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743482" w14:textId="77777777" w:rsidR="002A1104" w:rsidRPr="003D2B36" w:rsidRDefault="002A1104" w:rsidP="00CB7E8C">
      <w:pPr>
        <w:spacing w:after="0" w:line="240" w:lineRule="auto"/>
      </w:pPr>
      <w:r w:rsidRPr="003D2B36">
        <w:separator/>
      </w:r>
    </w:p>
  </w:footnote>
  <w:footnote w:type="continuationSeparator" w:id="0">
    <w:p w14:paraId="38A2352E" w14:textId="77777777" w:rsidR="002A1104" w:rsidRPr="003D2B36" w:rsidRDefault="002A1104" w:rsidP="00CB7E8C">
      <w:pPr>
        <w:spacing w:after="0" w:line="240" w:lineRule="auto"/>
      </w:pPr>
      <w:r w:rsidRPr="003D2B36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283CCF" w14:textId="77777777" w:rsidR="0066540E" w:rsidRPr="0031328E" w:rsidRDefault="0066540E" w:rsidP="0066540E">
    <w:pPr>
      <w:pStyle w:val="Zaglavljestranice"/>
      <w:jc w:val="right"/>
      <w:rPr>
        <w:rFonts w:ascii="Times New Roman" w:hAnsi="Times New Roman" w:cs="Times New Roma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D215569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4C65A4"/>
    <w:multiLevelType w:val="hybridMultilevel"/>
    <w:tmpl w:val="4364C2D4"/>
    <w:lvl w:ilvl="0" w:tplc="E61097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554D58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5FA58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880C7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61A2A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C22B3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F1E52F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D4614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C128B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1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2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3" w15:restartNumberingAfterBreak="0">
    <w:nsid w:val="22A95D1C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7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8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0A2161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A6724ED"/>
    <w:multiLevelType w:val="hybridMultilevel"/>
    <w:tmpl w:val="3C4A486E"/>
    <w:lvl w:ilvl="0" w:tplc="278CB4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B38E1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E003D1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89405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C2C6C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DF4A2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F1CBD3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E0E8B2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B8F6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4CB302"/>
    <w:multiLevelType w:val="hybridMultilevel"/>
    <w:tmpl w:val="7E82D978"/>
    <w:lvl w:ilvl="0" w:tplc="5F7C9D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4CAF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F8815B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A869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65AA8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99E3C0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9832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C9E9E3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FB6E5B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5" w15:restartNumberingAfterBreak="0">
    <w:nsid w:val="5C455EA2"/>
    <w:multiLevelType w:val="hybridMultilevel"/>
    <w:tmpl w:val="2C3A0994"/>
    <w:lvl w:ilvl="0" w:tplc="C7629E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407F1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A1A66A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A60E6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116B4A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C7688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050476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2B6F0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6F40E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 w15:restartNumberingAfterBreak="0">
    <w:nsid w:val="6AF92594"/>
    <w:multiLevelType w:val="hybridMultilevel"/>
    <w:tmpl w:val="90661E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0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5" w15:restartNumberingAfterBreak="0">
    <w:nsid w:val="7A308985"/>
    <w:multiLevelType w:val="hybridMultilevel"/>
    <w:tmpl w:val="602C02C8"/>
    <w:lvl w:ilvl="0" w:tplc="0F62A3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0C89DB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208A1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2A32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940EE2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92CC6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39E7FA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2D874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46EFD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8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9" w15:restartNumberingAfterBreak="0">
    <w:nsid w:val="7C119AFA"/>
    <w:multiLevelType w:val="hybridMultilevel"/>
    <w:tmpl w:val="C9FE8BB2"/>
    <w:lvl w:ilvl="0" w:tplc="B55869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5BA034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0FCAF9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074DF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25C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73CDB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5A0ED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D0694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5AD8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95399586">
    <w:abstractNumId w:val="23"/>
  </w:num>
  <w:num w:numId="2" w16cid:durableId="1553544831">
    <w:abstractNumId w:val="35"/>
  </w:num>
  <w:num w:numId="3" w16cid:durableId="1026176978">
    <w:abstractNumId w:val="39"/>
  </w:num>
  <w:num w:numId="4" w16cid:durableId="2146727431">
    <w:abstractNumId w:val="20"/>
  </w:num>
  <w:num w:numId="5" w16cid:durableId="56632589">
    <w:abstractNumId w:val="25"/>
  </w:num>
  <w:num w:numId="6" w16cid:durableId="1819612044">
    <w:abstractNumId w:val="3"/>
  </w:num>
  <w:num w:numId="7" w16cid:durableId="1105419098">
    <w:abstractNumId w:val="30"/>
  </w:num>
  <w:num w:numId="8" w16cid:durableId="477115428">
    <w:abstractNumId w:val="18"/>
  </w:num>
  <w:num w:numId="9" w16cid:durableId="1570992044">
    <w:abstractNumId w:val="31"/>
  </w:num>
  <w:num w:numId="10" w16cid:durableId="1776510893">
    <w:abstractNumId w:val="9"/>
  </w:num>
  <w:num w:numId="11" w16cid:durableId="1802111875">
    <w:abstractNumId w:val="16"/>
  </w:num>
  <w:num w:numId="12" w16cid:durableId="1587810815">
    <w:abstractNumId w:val="36"/>
  </w:num>
  <w:num w:numId="13" w16cid:durableId="670110772">
    <w:abstractNumId w:val="14"/>
  </w:num>
  <w:num w:numId="14" w16cid:durableId="303243393">
    <w:abstractNumId w:val="17"/>
  </w:num>
  <w:num w:numId="15" w16cid:durableId="1016464145">
    <w:abstractNumId w:val="38"/>
  </w:num>
  <w:num w:numId="16" w16cid:durableId="1974947430">
    <w:abstractNumId w:val="37"/>
  </w:num>
  <w:num w:numId="17" w16cid:durableId="1860001434">
    <w:abstractNumId w:val="8"/>
  </w:num>
  <w:num w:numId="18" w16cid:durableId="106707477">
    <w:abstractNumId w:val="34"/>
  </w:num>
  <w:num w:numId="19" w16cid:durableId="818766293">
    <w:abstractNumId w:val="27"/>
  </w:num>
  <w:num w:numId="20" w16cid:durableId="1006786778">
    <w:abstractNumId w:val="4"/>
  </w:num>
  <w:num w:numId="21" w16cid:durableId="1935936380">
    <w:abstractNumId w:val="10"/>
  </w:num>
  <w:num w:numId="22" w16cid:durableId="426923514">
    <w:abstractNumId w:val="24"/>
  </w:num>
  <w:num w:numId="23" w16cid:durableId="1748264052">
    <w:abstractNumId w:val="33"/>
  </w:num>
  <w:num w:numId="24" w16cid:durableId="1331980551">
    <w:abstractNumId w:val="22"/>
  </w:num>
  <w:num w:numId="25" w16cid:durableId="2026788989">
    <w:abstractNumId w:val="0"/>
  </w:num>
  <w:num w:numId="26" w16cid:durableId="1884514642">
    <w:abstractNumId w:val="12"/>
  </w:num>
  <w:num w:numId="27" w16cid:durableId="161360954">
    <w:abstractNumId w:val="5"/>
  </w:num>
  <w:num w:numId="28" w16cid:durableId="815687497">
    <w:abstractNumId w:val="7"/>
  </w:num>
  <w:num w:numId="29" w16cid:durableId="1720667179">
    <w:abstractNumId w:val="29"/>
  </w:num>
  <w:num w:numId="30" w16cid:durableId="2120947941">
    <w:abstractNumId w:val="11"/>
  </w:num>
  <w:num w:numId="31" w16cid:durableId="524446113">
    <w:abstractNumId w:val="21"/>
  </w:num>
  <w:num w:numId="32" w16cid:durableId="1709140937">
    <w:abstractNumId w:val="26"/>
  </w:num>
  <w:num w:numId="33" w16cid:durableId="698091183">
    <w:abstractNumId w:val="1"/>
  </w:num>
  <w:num w:numId="34" w16cid:durableId="520779769">
    <w:abstractNumId w:val="15"/>
  </w:num>
  <w:num w:numId="35" w16cid:durableId="19940248">
    <w:abstractNumId w:val="32"/>
  </w:num>
  <w:num w:numId="36" w16cid:durableId="876509881">
    <w:abstractNumId w:val="6"/>
  </w:num>
  <w:num w:numId="37" w16cid:durableId="1580015880">
    <w:abstractNumId w:val="19"/>
  </w:num>
  <w:num w:numId="38" w16cid:durableId="1555265769">
    <w:abstractNumId w:val="2"/>
  </w:num>
  <w:num w:numId="39" w16cid:durableId="268122191">
    <w:abstractNumId w:val="28"/>
  </w:num>
  <w:num w:numId="40" w16cid:durableId="861627762">
    <w:abstractNumId w:val="13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03F7F"/>
    <w:rsid w:val="0001049A"/>
    <w:rsid w:val="000309F7"/>
    <w:rsid w:val="00030EE3"/>
    <w:rsid w:val="00035EFA"/>
    <w:rsid w:val="00041173"/>
    <w:rsid w:val="00041987"/>
    <w:rsid w:val="000458B9"/>
    <w:rsid w:val="00052AB5"/>
    <w:rsid w:val="00054D2F"/>
    <w:rsid w:val="0006100F"/>
    <w:rsid w:val="00062C9F"/>
    <w:rsid w:val="0007423E"/>
    <w:rsid w:val="0008679E"/>
    <w:rsid w:val="00090D4F"/>
    <w:rsid w:val="00092C82"/>
    <w:rsid w:val="000953CD"/>
    <w:rsid w:val="00096283"/>
    <w:rsid w:val="000A570B"/>
    <w:rsid w:val="000A762E"/>
    <w:rsid w:val="000B3E12"/>
    <w:rsid w:val="000B5B83"/>
    <w:rsid w:val="000C7D77"/>
    <w:rsid w:val="000D4ACD"/>
    <w:rsid w:val="000D6077"/>
    <w:rsid w:val="000D62C7"/>
    <w:rsid w:val="000E3BDF"/>
    <w:rsid w:val="000F1414"/>
    <w:rsid w:val="000F34C9"/>
    <w:rsid w:val="000F7816"/>
    <w:rsid w:val="00100950"/>
    <w:rsid w:val="00103269"/>
    <w:rsid w:val="00115E5A"/>
    <w:rsid w:val="00121771"/>
    <w:rsid w:val="00122FD9"/>
    <w:rsid w:val="001232D4"/>
    <w:rsid w:val="00125AA3"/>
    <w:rsid w:val="001364D9"/>
    <w:rsid w:val="0014373C"/>
    <w:rsid w:val="001444DB"/>
    <w:rsid w:val="00145D69"/>
    <w:rsid w:val="0015574A"/>
    <w:rsid w:val="00157B30"/>
    <w:rsid w:val="001618A6"/>
    <w:rsid w:val="00165F07"/>
    <w:rsid w:val="00174995"/>
    <w:rsid w:val="00185A11"/>
    <w:rsid w:val="00186AF8"/>
    <w:rsid w:val="001A5860"/>
    <w:rsid w:val="001C42A9"/>
    <w:rsid w:val="001D54C8"/>
    <w:rsid w:val="001D5DAB"/>
    <w:rsid w:val="001E01C0"/>
    <w:rsid w:val="001F0194"/>
    <w:rsid w:val="001F600E"/>
    <w:rsid w:val="0020470D"/>
    <w:rsid w:val="00205DB4"/>
    <w:rsid w:val="0021336A"/>
    <w:rsid w:val="00213A2F"/>
    <w:rsid w:val="00215AAC"/>
    <w:rsid w:val="00224C4F"/>
    <w:rsid w:val="002624D4"/>
    <w:rsid w:val="00266B51"/>
    <w:rsid w:val="00282D6D"/>
    <w:rsid w:val="0029310E"/>
    <w:rsid w:val="002A1104"/>
    <w:rsid w:val="002B31BC"/>
    <w:rsid w:val="002B5978"/>
    <w:rsid w:val="002C788C"/>
    <w:rsid w:val="002D1A13"/>
    <w:rsid w:val="002D234C"/>
    <w:rsid w:val="002D37E0"/>
    <w:rsid w:val="002F7814"/>
    <w:rsid w:val="0031328E"/>
    <w:rsid w:val="003239CB"/>
    <w:rsid w:val="003411CD"/>
    <w:rsid w:val="00370499"/>
    <w:rsid w:val="003967AD"/>
    <w:rsid w:val="003A361B"/>
    <w:rsid w:val="003A3B83"/>
    <w:rsid w:val="003C33B6"/>
    <w:rsid w:val="003D2B36"/>
    <w:rsid w:val="003D49C5"/>
    <w:rsid w:val="003D4A3E"/>
    <w:rsid w:val="003D67B7"/>
    <w:rsid w:val="003E04AB"/>
    <w:rsid w:val="003E5425"/>
    <w:rsid w:val="003E735E"/>
    <w:rsid w:val="00406587"/>
    <w:rsid w:val="00410446"/>
    <w:rsid w:val="004135DF"/>
    <w:rsid w:val="00414D8E"/>
    <w:rsid w:val="00425CAA"/>
    <w:rsid w:val="00436EAA"/>
    <w:rsid w:val="00437723"/>
    <w:rsid w:val="00450D42"/>
    <w:rsid w:val="00451A10"/>
    <w:rsid w:val="00451C23"/>
    <w:rsid w:val="004643B5"/>
    <w:rsid w:val="00486144"/>
    <w:rsid w:val="00496203"/>
    <w:rsid w:val="004A3D13"/>
    <w:rsid w:val="004A60B6"/>
    <w:rsid w:val="004C602B"/>
    <w:rsid w:val="004D2C2E"/>
    <w:rsid w:val="004D6560"/>
    <w:rsid w:val="004D7ACC"/>
    <w:rsid w:val="004E14BD"/>
    <w:rsid w:val="004E3338"/>
    <w:rsid w:val="004F2A9E"/>
    <w:rsid w:val="004F36FD"/>
    <w:rsid w:val="004F4F22"/>
    <w:rsid w:val="00501A63"/>
    <w:rsid w:val="00502488"/>
    <w:rsid w:val="00503952"/>
    <w:rsid w:val="005220B1"/>
    <w:rsid w:val="0052721F"/>
    <w:rsid w:val="00536FD8"/>
    <w:rsid w:val="005524E5"/>
    <w:rsid w:val="00552A02"/>
    <w:rsid w:val="00556FCB"/>
    <w:rsid w:val="00560651"/>
    <w:rsid w:val="00571359"/>
    <w:rsid w:val="0058199F"/>
    <w:rsid w:val="005A1623"/>
    <w:rsid w:val="005A2199"/>
    <w:rsid w:val="005C12AC"/>
    <w:rsid w:val="005C600A"/>
    <w:rsid w:val="005C7FA7"/>
    <w:rsid w:val="005E2557"/>
    <w:rsid w:val="005E6AE5"/>
    <w:rsid w:val="005E6D56"/>
    <w:rsid w:val="005F2BA3"/>
    <w:rsid w:val="00611DB8"/>
    <w:rsid w:val="00612AAC"/>
    <w:rsid w:val="0062156B"/>
    <w:rsid w:val="006216FF"/>
    <w:rsid w:val="00625354"/>
    <w:rsid w:val="00627FA9"/>
    <w:rsid w:val="0063538F"/>
    <w:rsid w:val="00636B92"/>
    <w:rsid w:val="006463E6"/>
    <w:rsid w:val="00650A2A"/>
    <w:rsid w:val="0065562C"/>
    <w:rsid w:val="00660350"/>
    <w:rsid w:val="0066540E"/>
    <w:rsid w:val="00670599"/>
    <w:rsid w:val="00675765"/>
    <w:rsid w:val="00682E9E"/>
    <w:rsid w:val="0068706D"/>
    <w:rsid w:val="00696A29"/>
    <w:rsid w:val="006A0595"/>
    <w:rsid w:val="006A5FCC"/>
    <w:rsid w:val="006C252A"/>
    <w:rsid w:val="006C5E11"/>
    <w:rsid w:val="006D5879"/>
    <w:rsid w:val="006E0396"/>
    <w:rsid w:val="006E46BB"/>
    <w:rsid w:val="006F1F74"/>
    <w:rsid w:val="006F626E"/>
    <w:rsid w:val="007014C4"/>
    <w:rsid w:val="0072339D"/>
    <w:rsid w:val="00725255"/>
    <w:rsid w:val="007354A5"/>
    <w:rsid w:val="0073744E"/>
    <w:rsid w:val="00752669"/>
    <w:rsid w:val="00752BCA"/>
    <w:rsid w:val="00756C04"/>
    <w:rsid w:val="00770A36"/>
    <w:rsid w:val="00771A21"/>
    <w:rsid w:val="00775046"/>
    <w:rsid w:val="00777091"/>
    <w:rsid w:val="00784F8D"/>
    <w:rsid w:val="00791D3F"/>
    <w:rsid w:val="007B40A4"/>
    <w:rsid w:val="007E542F"/>
    <w:rsid w:val="007E7712"/>
    <w:rsid w:val="007F5D8F"/>
    <w:rsid w:val="00810731"/>
    <w:rsid w:val="00811065"/>
    <w:rsid w:val="00814F24"/>
    <w:rsid w:val="00845A80"/>
    <w:rsid w:val="00845C96"/>
    <w:rsid w:val="008524A5"/>
    <w:rsid w:val="00871655"/>
    <w:rsid w:val="00882D11"/>
    <w:rsid w:val="008868D5"/>
    <w:rsid w:val="008A0ADF"/>
    <w:rsid w:val="008A0D35"/>
    <w:rsid w:val="008A4175"/>
    <w:rsid w:val="008B13FD"/>
    <w:rsid w:val="008E0438"/>
    <w:rsid w:val="008E3243"/>
    <w:rsid w:val="008E3768"/>
    <w:rsid w:val="008F3544"/>
    <w:rsid w:val="008F6ABD"/>
    <w:rsid w:val="00902AE4"/>
    <w:rsid w:val="009038F2"/>
    <w:rsid w:val="00913FD2"/>
    <w:rsid w:val="00916EC9"/>
    <w:rsid w:val="009242B9"/>
    <w:rsid w:val="009453DF"/>
    <w:rsid w:val="009471F0"/>
    <w:rsid w:val="0095725F"/>
    <w:rsid w:val="0097541E"/>
    <w:rsid w:val="0097747A"/>
    <w:rsid w:val="00983E78"/>
    <w:rsid w:val="00992F97"/>
    <w:rsid w:val="00996108"/>
    <w:rsid w:val="009B4BCA"/>
    <w:rsid w:val="009B7494"/>
    <w:rsid w:val="009E1035"/>
    <w:rsid w:val="009E2DD9"/>
    <w:rsid w:val="009F3C49"/>
    <w:rsid w:val="00A00A87"/>
    <w:rsid w:val="00A0238E"/>
    <w:rsid w:val="00A0389E"/>
    <w:rsid w:val="00A164EC"/>
    <w:rsid w:val="00A275CA"/>
    <w:rsid w:val="00A51C28"/>
    <w:rsid w:val="00A55C46"/>
    <w:rsid w:val="00A654CB"/>
    <w:rsid w:val="00A70556"/>
    <w:rsid w:val="00A77CA4"/>
    <w:rsid w:val="00A85075"/>
    <w:rsid w:val="00A86B80"/>
    <w:rsid w:val="00A86C81"/>
    <w:rsid w:val="00A931AC"/>
    <w:rsid w:val="00A949DA"/>
    <w:rsid w:val="00AB0591"/>
    <w:rsid w:val="00AE07AA"/>
    <w:rsid w:val="00AE5A07"/>
    <w:rsid w:val="00AF4E34"/>
    <w:rsid w:val="00B01010"/>
    <w:rsid w:val="00B04B51"/>
    <w:rsid w:val="00B104CB"/>
    <w:rsid w:val="00B135B5"/>
    <w:rsid w:val="00B159AD"/>
    <w:rsid w:val="00B22420"/>
    <w:rsid w:val="00B335B4"/>
    <w:rsid w:val="00B33E0C"/>
    <w:rsid w:val="00B43512"/>
    <w:rsid w:val="00B6461F"/>
    <w:rsid w:val="00B66347"/>
    <w:rsid w:val="00B71B17"/>
    <w:rsid w:val="00B730FB"/>
    <w:rsid w:val="00B74A26"/>
    <w:rsid w:val="00B8177E"/>
    <w:rsid w:val="00B84152"/>
    <w:rsid w:val="00B84EE2"/>
    <w:rsid w:val="00B9030F"/>
    <w:rsid w:val="00B90B12"/>
    <w:rsid w:val="00BA1DE0"/>
    <w:rsid w:val="00BA768C"/>
    <w:rsid w:val="00BC3C11"/>
    <w:rsid w:val="00BC770A"/>
    <w:rsid w:val="00BD7CE2"/>
    <w:rsid w:val="00BE3026"/>
    <w:rsid w:val="00BF2099"/>
    <w:rsid w:val="00C02441"/>
    <w:rsid w:val="00C041E1"/>
    <w:rsid w:val="00C0509B"/>
    <w:rsid w:val="00C26C3F"/>
    <w:rsid w:val="00C462E1"/>
    <w:rsid w:val="00C46AE0"/>
    <w:rsid w:val="00C50153"/>
    <w:rsid w:val="00C51A4F"/>
    <w:rsid w:val="00C574EF"/>
    <w:rsid w:val="00C72B2E"/>
    <w:rsid w:val="00C86291"/>
    <w:rsid w:val="00CA16AA"/>
    <w:rsid w:val="00CB0FBC"/>
    <w:rsid w:val="00CB2FAD"/>
    <w:rsid w:val="00CB325F"/>
    <w:rsid w:val="00CB7E8C"/>
    <w:rsid w:val="00CC78DF"/>
    <w:rsid w:val="00CF0785"/>
    <w:rsid w:val="00D060F3"/>
    <w:rsid w:val="00D0635D"/>
    <w:rsid w:val="00D13CF6"/>
    <w:rsid w:val="00D17F10"/>
    <w:rsid w:val="00D24529"/>
    <w:rsid w:val="00D24B27"/>
    <w:rsid w:val="00D463C1"/>
    <w:rsid w:val="00D541CB"/>
    <w:rsid w:val="00D54D97"/>
    <w:rsid w:val="00D55D2F"/>
    <w:rsid w:val="00D745B6"/>
    <w:rsid w:val="00D778AB"/>
    <w:rsid w:val="00D84402"/>
    <w:rsid w:val="00D853EF"/>
    <w:rsid w:val="00D939C9"/>
    <w:rsid w:val="00D94E38"/>
    <w:rsid w:val="00DA40E3"/>
    <w:rsid w:val="00DA53D4"/>
    <w:rsid w:val="00DA7892"/>
    <w:rsid w:val="00DB6182"/>
    <w:rsid w:val="00DB67CD"/>
    <w:rsid w:val="00DD5660"/>
    <w:rsid w:val="00DE4C76"/>
    <w:rsid w:val="00DF060B"/>
    <w:rsid w:val="00DF24FD"/>
    <w:rsid w:val="00DF753A"/>
    <w:rsid w:val="00E125BD"/>
    <w:rsid w:val="00E2074C"/>
    <w:rsid w:val="00E260B3"/>
    <w:rsid w:val="00E3226C"/>
    <w:rsid w:val="00E51326"/>
    <w:rsid w:val="00E54E75"/>
    <w:rsid w:val="00E602FC"/>
    <w:rsid w:val="00E63938"/>
    <w:rsid w:val="00E77614"/>
    <w:rsid w:val="00E824A4"/>
    <w:rsid w:val="00E85733"/>
    <w:rsid w:val="00E87692"/>
    <w:rsid w:val="00E919C1"/>
    <w:rsid w:val="00E93681"/>
    <w:rsid w:val="00EA5A2C"/>
    <w:rsid w:val="00EB0873"/>
    <w:rsid w:val="00EC747B"/>
    <w:rsid w:val="00ED03A4"/>
    <w:rsid w:val="00EE2ACD"/>
    <w:rsid w:val="00EE44F0"/>
    <w:rsid w:val="00EF59A7"/>
    <w:rsid w:val="00F14531"/>
    <w:rsid w:val="00F22C3C"/>
    <w:rsid w:val="00F43B94"/>
    <w:rsid w:val="00F46C23"/>
    <w:rsid w:val="00F50B1A"/>
    <w:rsid w:val="00F7002D"/>
    <w:rsid w:val="00F775AD"/>
    <w:rsid w:val="00F82A4D"/>
    <w:rsid w:val="00F927AD"/>
    <w:rsid w:val="00F971CF"/>
    <w:rsid w:val="00FA01F1"/>
    <w:rsid w:val="00FA0DD0"/>
    <w:rsid w:val="00FA63A6"/>
    <w:rsid w:val="00FD4266"/>
    <w:rsid w:val="00FE23DF"/>
    <w:rsid w:val="00FE2666"/>
    <w:rsid w:val="00FE5787"/>
    <w:rsid w:val="00FF7E73"/>
    <w:rsid w:val="030DBDB9"/>
    <w:rsid w:val="0340443B"/>
    <w:rsid w:val="0386A755"/>
    <w:rsid w:val="03A84708"/>
    <w:rsid w:val="03AB1252"/>
    <w:rsid w:val="03DEABC3"/>
    <w:rsid w:val="05D5ADFB"/>
    <w:rsid w:val="06210D00"/>
    <w:rsid w:val="093965BF"/>
    <w:rsid w:val="0A3F0064"/>
    <w:rsid w:val="0A9E6B64"/>
    <w:rsid w:val="0CC9C0FA"/>
    <w:rsid w:val="0CF3EE3C"/>
    <w:rsid w:val="0D4AD42B"/>
    <w:rsid w:val="0DBA5DA0"/>
    <w:rsid w:val="0DC84258"/>
    <w:rsid w:val="12830216"/>
    <w:rsid w:val="1294EA34"/>
    <w:rsid w:val="1441D6CB"/>
    <w:rsid w:val="14F3C309"/>
    <w:rsid w:val="157A7D56"/>
    <w:rsid w:val="1811ECC9"/>
    <w:rsid w:val="1848E618"/>
    <w:rsid w:val="1B0BB5A9"/>
    <w:rsid w:val="1F951561"/>
    <w:rsid w:val="2151C2F9"/>
    <w:rsid w:val="23B0E70B"/>
    <w:rsid w:val="23C8C462"/>
    <w:rsid w:val="24B4ED0D"/>
    <w:rsid w:val="24BB2B4D"/>
    <w:rsid w:val="24E1B43E"/>
    <w:rsid w:val="253026DE"/>
    <w:rsid w:val="26191FBA"/>
    <w:rsid w:val="27B0EEE7"/>
    <w:rsid w:val="27D07FAF"/>
    <w:rsid w:val="2A09808E"/>
    <w:rsid w:val="2B257F35"/>
    <w:rsid w:val="30AB4BF8"/>
    <w:rsid w:val="310C5707"/>
    <w:rsid w:val="3257C017"/>
    <w:rsid w:val="331CBC34"/>
    <w:rsid w:val="33751783"/>
    <w:rsid w:val="349C81F4"/>
    <w:rsid w:val="34F6954E"/>
    <w:rsid w:val="36ED7C73"/>
    <w:rsid w:val="37E6CD32"/>
    <w:rsid w:val="39A919FC"/>
    <w:rsid w:val="39DBB76D"/>
    <w:rsid w:val="3B56AF3B"/>
    <w:rsid w:val="3D6C6BCC"/>
    <w:rsid w:val="3F354FEF"/>
    <w:rsid w:val="40A3514F"/>
    <w:rsid w:val="41B3304A"/>
    <w:rsid w:val="4B6A482A"/>
    <w:rsid w:val="4C88E9BC"/>
    <w:rsid w:val="4DE8B5F4"/>
    <w:rsid w:val="4E6F551D"/>
    <w:rsid w:val="4FA57769"/>
    <w:rsid w:val="513119C2"/>
    <w:rsid w:val="515037E7"/>
    <w:rsid w:val="52ACFB2A"/>
    <w:rsid w:val="5454D45D"/>
    <w:rsid w:val="55392C5F"/>
    <w:rsid w:val="5844E3D6"/>
    <w:rsid w:val="5AA069B8"/>
    <w:rsid w:val="5AB41B65"/>
    <w:rsid w:val="5CAB4832"/>
    <w:rsid w:val="5D1D7CC1"/>
    <w:rsid w:val="5EE2EB5C"/>
    <w:rsid w:val="626D1948"/>
    <w:rsid w:val="6337377C"/>
    <w:rsid w:val="63A9797B"/>
    <w:rsid w:val="6446E078"/>
    <w:rsid w:val="658B0D7B"/>
    <w:rsid w:val="66213EE9"/>
    <w:rsid w:val="68923A7E"/>
    <w:rsid w:val="68D9086B"/>
    <w:rsid w:val="68EA6159"/>
    <w:rsid w:val="6BBEA0B3"/>
    <w:rsid w:val="6CF204F3"/>
    <w:rsid w:val="6F904D79"/>
    <w:rsid w:val="709D26A7"/>
    <w:rsid w:val="720170B4"/>
    <w:rsid w:val="72EE08D5"/>
    <w:rsid w:val="7486DF2D"/>
    <w:rsid w:val="75F4666F"/>
    <w:rsid w:val="76BD7AD7"/>
    <w:rsid w:val="78ED3DDB"/>
    <w:rsid w:val="790AA855"/>
    <w:rsid w:val="7CBBAE24"/>
    <w:rsid w:val="7CFD6476"/>
    <w:rsid w:val="7D7CBB8C"/>
    <w:rsid w:val="7F3D724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9F2E569"/>
  <w15:docId w15:val="{21B3CFA0-F767-4544-BF30-5BC33F61D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100F"/>
    <w:rPr>
      <w:lang w:val="sr-Cyrl-RS"/>
    </w:rPr>
  </w:style>
  <w:style w:type="character" w:default="1" w:styleId="Podrazumevanifontpasusa">
    <w:name w:val="Default Paragraph Font"/>
    <w:uiPriority w:val="1"/>
    <w:semiHidden/>
    <w:unhideWhenUsed/>
  </w:style>
  <w:style w:type="table" w:default="1" w:styleId="Normal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e">
    <w:name w:val="No List"/>
    <w:uiPriority w:val="99"/>
    <w:semiHidden/>
    <w:unhideWhenUsed/>
  </w:style>
  <w:style w:type="paragraph" w:styleId="Pasussalistom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Koordinatnamreatabele">
    <w:name w:val="Table Grid"/>
    <w:basedOn w:val="Normalnatabela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tpis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Naglaeno">
    <w:name w:val="Strong"/>
    <w:basedOn w:val="Podrazumevanifontpasusa"/>
    <w:uiPriority w:val="22"/>
    <w:qFormat/>
    <w:rsid w:val="00D745B6"/>
    <w:rPr>
      <w:b/>
      <w:bCs/>
    </w:rPr>
  </w:style>
  <w:style w:type="character" w:styleId="Referencafusnote">
    <w:name w:val="footnote reference"/>
    <w:basedOn w:val="Podrazumevanifontpasusa"/>
    <w:semiHidden/>
    <w:unhideWhenUsed/>
    <w:rsid w:val="00D745B6"/>
    <w:rPr>
      <w:vertAlign w:val="superscript"/>
    </w:rPr>
  </w:style>
  <w:style w:type="character" w:styleId="Referencakomentara">
    <w:name w:val="annotation reference"/>
    <w:basedOn w:val="Podrazumevanifontpasusa"/>
    <w:uiPriority w:val="99"/>
    <w:semiHidden/>
    <w:unhideWhenUsed/>
    <w:rsid w:val="00670599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TekstkomentaraChar">
    <w:name w:val="Tekst komentara Char"/>
    <w:basedOn w:val="Podrazumevanifontpasusa"/>
    <w:link w:val="Tekstkomentara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iperveza">
    <w:name w:val="Hyperlink"/>
    <w:basedOn w:val="Podrazumevanifontpasusa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Podrazumevanifontpasusa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Temakomentara">
    <w:name w:val="annotation subject"/>
    <w:basedOn w:val="Tekstkomentara"/>
    <w:next w:val="Tekstkomentara"/>
    <w:link w:val="Temakomentara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TemakomentaraChar">
    <w:name w:val="Tema komentara Char"/>
    <w:basedOn w:val="TekstkomentaraChar"/>
    <w:link w:val="Temakomentara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ekstfusnote">
    <w:name w:val="footnote text"/>
    <w:basedOn w:val="Normal"/>
    <w:link w:val="Tekstfusnote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TekstfusnoteChar">
    <w:name w:val="Tekst fusnote Char"/>
    <w:basedOn w:val="Podrazumevanifontpasusa"/>
    <w:link w:val="Tekstfusnote"/>
    <w:rsid w:val="00CB7E8C"/>
    <w:rPr>
      <w:sz w:val="20"/>
      <w:szCs w:val="20"/>
      <w:lang w:val="en-GB"/>
    </w:rPr>
  </w:style>
  <w:style w:type="paragraph" w:styleId="Tekstubaloniu">
    <w:name w:val="Balloon Text"/>
    <w:basedOn w:val="Normal"/>
    <w:link w:val="Tekstubaloniu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ubaloniuChar">
    <w:name w:val="Tekst u balončiću Char"/>
    <w:basedOn w:val="Podrazumevanifontpasusa"/>
    <w:link w:val="Tekstubaloniu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Zaglavljestranice">
    <w:name w:val="header"/>
    <w:basedOn w:val="Normal"/>
    <w:link w:val="Zaglavljestranice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straniceChar">
    <w:name w:val="Zaglavlje stranice Char"/>
    <w:basedOn w:val="Podrazumevanifontpasusa"/>
    <w:link w:val="Zaglavljestranice"/>
    <w:uiPriority w:val="99"/>
    <w:rsid w:val="0066540E"/>
    <w:rPr>
      <w:lang w:val="en-GB"/>
    </w:rPr>
  </w:style>
  <w:style w:type="paragraph" w:styleId="Podnojestranice">
    <w:name w:val="footer"/>
    <w:basedOn w:val="Normal"/>
    <w:link w:val="Podnojestranice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straniceChar">
    <w:name w:val="Podnožje stranice Char"/>
    <w:basedOn w:val="Podrazumevanifontpasusa"/>
    <w:link w:val="Podnojestranice"/>
    <w:uiPriority w:val="99"/>
    <w:rsid w:val="0066540E"/>
    <w:rPr>
      <w:lang w:val="en-GB"/>
    </w:rPr>
  </w:style>
  <w:style w:type="character" w:customStyle="1" w:styleId="markedcontent">
    <w:name w:val="markedcontent"/>
    <w:basedOn w:val="Podrazumevanifontpasusa"/>
    <w:rsid w:val="00A00A87"/>
  </w:style>
  <w:style w:type="paragraph" w:styleId="Korektura">
    <w:name w:val="Revision"/>
    <w:hidden/>
    <w:uiPriority w:val="99"/>
    <w:semiHidden/>
    <w:rsid w:val="00A70556"/>
    <w:pPr>
      <w:spacing w:after="0" w:line="240" w:lineRule="auto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4e14a5-88d0-4815-b116-782feb2ef42c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682343E59CEC4C9A59A0DB7E2B4111" ma:contentTypeVersion="15" ma:contentTypeDescription="Create a new document." ma:contentTypeScope="" ma:versionID="07cfb382daeaef404117b92d6d083a7b">
  <xsd:schema xmlns:xsd="http://www.w3.org/2001/XMLSchema" xmlns:xs="http://www.w3.org/2001/XMLSchema" xmlns:p="http://schemas.microsoft.com/office/2006/metadata/properties" xmlns:ns2="e44e14a5-88d0-4815-b116-782feb2ef42c" xmlns:ns3="a532c56b-12e3-4251-b134-576f8805aaf1" targetNamespace="http://schemas.microsoft.com/office/2006/metadata/properties" ma:root="true" ma:fieldsID="ea6896bf781f5b66eff9cb63e770b778" ns2:_="" ns3:_="">
    <xsd:import namespace="e44e14a5-88d0-4815-b116-782feb2ef42c"/>
    <xsd:import namespace="a532c56b-12e3-4251-b134-576f8805aa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e14a5-88d0-4815-b116-782feb2ef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d18308-855f-46e6-ae18-19cd8e886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2c56b-12e3-4251-b134-576f8805a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E15C5E1-06DF-4C06-A7BB-9CB0CF930A37}">
  <ds:schemaRefs>
    <ds:schemaRef ds:uri="http://schemas.microsoft.com/office/2006/metadata/properties"/>
    <ds:schemaRef ds:uri="http://schemas.microsoft.com/office/infopath/2007/PartnerControls"/>
    <ds:schemaRef ds:uri="e44e14a5-88d0-4815-b116-782feb2ef42c"/>
  </ds:schemaRefs>
</ds:datastoreItem>
</file>

<file path=customXml/itemProps2.xml><?xml version="1.0" encoding="utf-8"?>
<ds:datastoreItem xmlns:ds="http://schemas.openxmlformats.org/officeDocument/2006/customXml" ds:itemID="{D7310009-C48A-4D2F-84AF-EE7DCAF9D0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4e14a5-88d0-4815-b116-782feb2ef42c"/>
    <ds:schemaRef ds:uri="a532c56b-12e3-4251-b134-576f8805aa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BA21ABD-FFB3-422E-9A6D-DC5F3061F9E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7BF75FA-94E7-4BEB-8691-B4B0E303DB6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1787</Words>
  <Characters>10504</Characters>
  <Application>Microsoft Office Word</Application>
  <DocSecurity>0</DocSecurity>
  <Lines>87</Lines>
  <Paragraphs>24</Paragraphs>
  <ScaleCrop>false</ScaleCrop>
  <Company/>
  <LinksUpToDate>false</LinksUpToDate>
  <CharactersWithSpaces>12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Marija Vojinović</cp:lastModifiedBy>
  <cp:revision>10</cp:revision>
  <cp:lastPrinted>2021-08-06T05:54:00Z</cp:lastPrinted>
  <dcterms:created xsi:type="dcterms:W3CDTF">2024-06-17T13:13:00Z</dcterms:created>
  <dcterms:modified xsi:type="dcterms:W3CDTF">2025-12-02T2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682343E59CEC4C9A59A0DB7E2B4111</vt:lpwstr>
  </property>
  <property fmtid="{D5CDD505-2E9C-101B-9397-08002B2CF9AE}" pid="3" name="MediaServiceImageTags">
    <vt:lpwstr/>
  </property>
  <property fmtid="{D5CDD505-2E9C-101B-9397-08002B2CF9AE}" pid="4" name="GrammarlyDocumentId">
    <vt:lpwstr>40d96d5cadb9757e19a1f8bf26cfc8f3104cde0fc5cd04cf3113b094462b5482</vt:lpwstr>
  </property>
</Properties>
</file>